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DA415" w14:textId="2142321C" w:rsidR="00A82B2D" w:rsidRPr="00EB273A" w:rsidRDefault="006959EB" w:rsidP="00F839B1">
      <w:pPr>
        <w:sectPr w:rsidR="00A82B2D" w:rsidRPr="00EB273A" w:rsidSect="00F5044B">
          <w:headerReference w:type="default" r:id="rId11"/>
          <w:footerReference w:type="default" r:id="rId12"/>
          <w:headerReference w:type="first" r:id="rId13"/>
          <w:footerReference w:type="first" r:id="rId14"/>
          <w:pgSz w:w="11900" w:h="16840"/>
          <w:pgMar w:top="1440" w:right="1800" w:bottom="1440" w:left="1800" w:header="708" w:footer="708" w:gutter="0"/>
          <w:cols w:space="708"/>
          <w:titlePg/>
          <w:docGrid w:linePitch="152"/>
        </w:sectPr>
      </w:pPr>
      <w:r w:rsidRPr="00EB273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B95F9E1" wp14:editId="24A1CCA8">
                <wp:simplePos x="0" y="0"/>
                <wp:positionH relativeFrom="column">
                  <wp:posOffset>-675640</wp:posOffset>
                </wp:positionH>
                <wp:positionV relativeFrom="paragraph">
                  <wp:posOffset>3499221</wp:posOffset>
                </wp:positionV>
                <wp:extent cx="6438900" cy="1139825"/>
                <wp:effectExtent l="0" t="0" r="0" b="31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8900" cy="1139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Style w:val="Emphasis"/>
                              </w:rPr>
                              <w:id w:val="1731733986"/>
                              <w:placeholder>
                                <w:docPart w:val="DefaultPlaceholder_-1854013440"/>
                              </w:placeholder>
                            </w:sdtPr>
                            <w:sdtEndPr>
                              <w:rPr>
                                <w:rStyle w:val="Emphasis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rStyle w:val="Emphasis"/>
                                  </w:rPr>
                                  <w:alias w:val="Secondary Line"/>
                                  <w:tag w:val="Secondary Line"/>
                                  <w:id w:val="310383894"/>
                                  <w:placeholder>
                                    <w:docPart w:val="DefaultPlaceholder_-1854013440"/>
                                  </w:placeholder>
                                  <w:text w:multiLine="1"/>
                                </w:sdtPr>
                                <w:sdtEndPr>
                                  <w:rPr>
                                    <w:rStyle w:val="Emphasis"/>
                                  </w:rPr>
                                </w:sdtEndPr>
                                <w:sdtContent>
                                  <w:p w14:paraId="2DE63533" w14:textId="1580E6DB" w:rsidR="009C6244" w:rsidRPr="009C6244" w:rsidRDefault="006777FD">
                                    <w:pPr>
                                      <w:rPr>
                                        <w:rStyle w:val="Emphasis"/>
                                      </w:rPr>
                                    </w:pPr>
                                    <w:r>
                                      <w:rPr>
                                        <w:rStyle w:val="Emphasis"/>
                                      </w:rPr>
                                      <w:t>Questionnaire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95F9E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53.2pt;margin-top:275.55pt;width:507pt;height:89.7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" filled="f" stroked="f" strokeweight=".5pt">
                <v:textbox>
                  <w:txbxContent>
                    <w:sdt>
                      <w:sdtPr>
                        <w:rPr>
                          <w:rStyle w:val="Emphasis"/>
                        </w:rPr>
                        <w:id w:val="1731733986"/>
                        <w:placeholder>
                          <w:docPart w:val="DefaultPlaceholder_-1854013440"/>
                        </w:placeholder>
                      </w:sdtPr>
                      <w:sdtEndPr>
                        <w:rPr>
                          <w:rStyle w:val="Emphasis"/>
                        </w:rPr>
                      </w:sdtEndPr>
                      <w:sdtContent>
                        <w:sdt>
                          <w:sdtPr>
                            <w:rPr>
                              <w:rStyle w:val="Emphasis"/>
                            </w:rPr>
                            <w:alias w:val="Secondary Line"/>
                            <w:tag w:val="Secondary Line"/>
                            <w:id w:val="310383894"/>
                            <w:placeholder>
                              <w:docPart w:val="DefaultPlaceholder_-1854013440"/>
                            </w:placeholder>
                            <w:text w:multiLine="1"/>
                          </w:sdtPr>
                          <w:sdtEndPr>
                            <w:rPr>
                              <w:rStyle w:val="Emphasis"/>
                            </w:rPr>
                          </w:sdtEndPr>
                          <w:sdtContent>
                            <w:p w14:paraId="2DE63533" w14:textId="1580E6DB" w:rsidR="009C6244" w:rsidRPr="009C6244" w:rsidRDefault="006777FD">
                              <w:pPr>
                                <w:rPr>
                                  <w:rStyle w:val="Emphasis"/>
                                </w:rPr>
                              </w:pPr>
                              <w:r>
                                <w:rPr>
                                  <w:rStyle w:val="Emphasis"/>
                                </w:rPr>
                                <w:t>Questionnaire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</v:shape>
            </w:pict>
          </mc:Fallback>
        </mc:AlternateContent>
      </w:r>
      <w:r w:rsidR="000D33D4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1CC4249D" wp14:editId="03892ED2">
                <wp:simplePos x="0" y="0"/>
                <wp:positionH relativeFrom="margin">
                  <wp:posOffset>-1153160</wp:posOffset>
                </wp:positionH>
                <wp:positionV relativeFrom="margin">
                  <wp:posOffset>-895350</wp:posOffset>
                </wp:positionV>
                <wp:extent cx="3209925" cy="176212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1762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noProof/>
                                <w:lang w:eastAsia="en-GB"/>
                              </w:rPr>
                              <w:id w:val="605626799"/>
                              <w:lock w:val="sdtContentLocked"/>
                              <w:picture/>
                            </w:sdtPr>
                            <w:sdtEndPr/>
                            <w:sdtContent>
                              <w:p w14:paraId="300CB11C" w14:textId="77777777" w:rsidR="00D20909" w:rsidRDefault="000D33D4">
                                <w:r>
                                  <w:rPr>
                                    <w:noProof/>
                                    <w:lang w:eastAsia="en-GB"/>
                                  </w:rPr>
                                  <w:drawing>
                                    <wp:inline distT="0" distB="0" distL="0" distR="0" wp14:anchorId="2D307AA7" wp14:editId="115F0DC8">
                                      <wp:extent cx="2624333" cy="1248158"/>
                                      <wp:effectExtent l="0" t="0" r="5080" b="9525"/>
                                      <wp:docPr id="333910207" name="Picture 333910207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2" name="Tollring logo range top left.png"/>
                                              <pic:cNvPicPr/>
                                            </pic:nvPicPr>
                                            <pic:blipFill>
                                              <a:blip r:embed="rId15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624333" cy="124815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4249D" id="Text Box 2" o:spid="_x0000_s1027" type="#_x0000_t202" style="position:absolute;margin-left:-90.8pt;margin-top:-70.5pt;width:252.75pt;height:138.75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" stroked="f">
                <v:textbox>
                  <w:txbxContent>
                    <w:sdt>
                      <w:sdtPr>
                        <w:rPr>
                          <w:noProof/>
                          <w:lang w:eastAsia="en-GB"/>
                        </w:rPr>
                        <w:id w:val="605626799"/>
                        <w:lock w:val="sdtContentLocked"/>
                        <w:picture/>
                      </w:sdtPr>
                      <w:sdtEndPr/>
                      <w:sdtContent>
                        <w:p w14:paraId="300CB11C" w14:textId="77777777" w:rsidR="00D20909" w:rsidRDefault="000D33D4">
                          <w:r>
                            <w:rPr>
                              <w:noProof/>
                              <w:lang w:eastAsia="en-GB"/>
                            </w:rPr>
                            <w:drawing>
                              <wp:inline distT="0" distB="0" distL="0" distR="0" wp14:anchorId="2D307AA7" wp14:editId="115F0DC8">
                                <wp:extent cx="2624333" cy="1248158"/>
                                <wp:effectExtent l="0" t="0" r="5080" b="9525"/>
                                <wp:docPr id="333910207" name="Picture 33391020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Tollring logo range top left.png"/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624333" cy="124815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sdtContent>
                    </w:sdt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9142D6" w:rsidRPr="00EB273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F96678D" wp14:editId="6A4B8551">
                <wp:simplePos x="0" y="0"/>
                <wp:positionH relativeFrom="column">
                  <wp:posOffset>-685800</wp:posOffset>
                </wp:positionH>
                <wp:positionV relativeFrom="paragraph">
                  <wp:posOffset>2514600</wp:posOffset>
                </wp:positionV>
                <wp:extent cx="6400800" cy="316738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3167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 xmlns:pic="http://schemas.openxmlformats.org/drawingml/2006/picture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id w:val="716627932"/>
                              <w:placeholder>
                                <w:docPart w:val="DefaultPlaceholder_-1854013440"/>
                              </w:placeholder>
                            </w:sdtPr>
                            <w:sdtEndPr/>
                            <w:sdtContent>
                              <w:sdt>
                                <w:sdtPr>
                                  <w:rPr>
                                    <w:rStyle w:val="SubtleEmphasis"/>
                                  </w:rPr>
                                  <w:alias w:val="Document Title"/>
                                  <w:tag w:val="Document Title"/>
                                  <w:id w:val="1962377280"/>
                                  <w:lock w:val="sdtLocked"/>
                                  <w:placeholder>
                                    <w:docPart w:val="DefaultPlaceholder_-1854013440"/>
                                  </w:placeholder>
                                  <w:text w:multiLine="1"/>
                                </w:sdtPr>
                                <w:sdtEndPr>
                                  <w:rPr>
                                    <w:rStyle w:val="SubtleEmphasis"/>
                                  </w:rPr>
                                </w:sdtEndPr>
                                <w:sdtContent>
                                  <w:p w14:paraId="3CDCDC8B" w14:textId="14AA1048" w:rsidR="009142D6" w:rsidRDefault="006959EB" w:rsidP="009C6244">
                                    <w:pPr>
                                      <w:pStyle w:val="Title"/>
                                    </w:pPr>
                                    <w:r w:rsidRPr="006959EB">
                                      <w:rPr>
                                        <w:rStyle w:val="SubtleEmphasis"/>
                                      </w:rPr>
                                      <w:t xml:space="preserve">Supplier </w:t>
                                    </w:r>
                                    <w:r w:rsidR="006777FD">
                                      <w:rPr>
                                        <w:rStyle w:val="SubtleEmphasis"/>
                                      </w:rPr>
                                      <w:t xml:space="preserve">Security </w:t>
                                    </w:r>
                                    <w:r w:rsidRPr="006959EB">
                                      <w:rPr>
                                        <w:rStyle w:val="SubtleEmphasis"/>
                                      </w:rPr>
                                      <w:t>Assurance</w:t>
                                    </w:r>
                                    <w:r w:rsidR="006777FD">
                                      <w:rPr>
                                        <w:rStyle w:val="SubtleEmphasis"/>
                                      </w:rPr>
                                      <w:t xml:space="preserve"> 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  <w:p w14:paraId="000586A2" w14:textId="77777777" w:rsidR="002F6175" w:rsidRDefault="002F6175" w:rsidP="002F6175"/>
                          <w:p w14:paraId="6F0AA8ED" w14:textId="77777777" w:rsidR="009C6244" w:rsidRDefault="009C6244" w:rsidP="002F6175"/>
                          <w:p w14:paraId="06FF6F28" w14:textId="5FBED9C5" w:rsidR="002F6175" w:rsidRPr="001F0541" w:rsidRDefault="002F6175" w:rsidP="001F0541">
                            <w:pPr>
                              <w:rPr>
                                <w:rStyle w:val="Emphasis"/>
                                <w:color w:val="auto"/>
                                <w:sz w:val="80"/>
                                <w:szCs w:val="80"/>
                              </w:rPr>
                            </w:pPr>
                          </w:p>
                          <w:sdt>
                            <w:sdtPr>
                              <w:rPr>
                                <w:rStyle w:val="SubtleEmphasis"/>
                              </w:rPr>
                              <w:id w:val="1742984943"/>
                            </w:sdtPr>
                            <w:sdtEndPr>
                              <w:rPr>
                                <w:rStyle w:val="SubtleEmphasis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rStyle w:val="SubtleReference"/>
                                  </w:rPr>
                                  <w:alias w:val="Month Year"/>
                                  <w:tag w:val="Month Year"/>
                                  <w:id w:val="18219326"/>
                                  <w:text/>
                                </w:sdtPr>
                                <w:sdtEndPr>
                                  <w:rPr>
                                    <w:rStyle w:val="SubtleReference"/>
                                  </w:rPr>
                                </w:sdtEndPr>
                                <w:sdtContent>
                                  <w:p w14:paraId="105817E4" w14:textId="214ECCF2" w:rsidR="002F6175" w:rsidRPr="006777FD" w:rsidRDefault="001F0541" w:rsidP="002F6175">
                                    <w:pPr>
                                      <w:rPr>
                                        <w:sz w:val="80"/>
                                        <w:szCs w:val="80"/>
                                      </w:rPr>
                                    </w:pPr>
                                    <w:r>
                                      <w:rPr>
                                        <w:rStyle w:val="SubtleReference"/>
                                      </w:rPr>
                                      <w:t>202</w:t>
                                    </w:r>
                                    <w:r w:rsidR="005A5066">
                                      <w:rPr>
                                        <w:rStyle w:val="SubtleReference"/>
                                      </w:rPr>
                                      <w:t>3</w:t>
                                    </w:r>
                                    <w:r w:rsidRPr="007A7973">
                                      <w:rPr>
                                        <w:rStyle w:val="SubtleReference"/>
                                      </w:rPr>
                                      <w:t xml:space="preserve"> 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  <w:p w14:paraId="1E994ED0" w14:textId="148935FA" w:rsidR="002F6175" w:rsidRPr="002F6175" w:rsidRDefault="002F6175" w:rsidP="002F6175">
                            <w:pPr>
                              <w:rPr>
                                <w:rStyle w:val="SubtleEmphasi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6678D" id="Text Box 3" o:spid="_x0000_s1028" type="#_x0000_t202" style="position:absolute;margin-left:-54pt;margin-top:198pt;width:7in;height:249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" filled="f" stroked="f">
                <v:textbox>
                  <w:txbxContent>
                    <w:sdt>
                      <w:sdtPr>
                        <w:id w:val="716627932"/>
                        <w:placeholder>
                          <w:docPart w:val="DefaultPlaceholder_-1854013440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Style w:val="SubtleEmphasis"/>
                            </w:rPr>
                            <w:alias w:val="Document Title"/>
                            <w:tag w:val="Document Title"/>
                            <w:id w:val="1962377280"/>
                            <w:lock w:val="sdtLocked"/>
                            <w:placeholder>
                              <w:docPart w:val="DefaultPlaceholder_-1854013440"/>
                            </w:placeholder>
                            <w:text w:multiLine="1"/>
                          </w:sdtPr>
                          <w:sdtEndPr>
                            <w:rPr>
                              <w:rStyle w:val="SubtleEmphasis"/>
                            </w:rPr>
                          </w:sdtEndPr>
                          <w:sdtContent>
                            <w:p w14:paraId="3CDCDC8B" w14:textId="14AA1048" w:rsidR="009142D6" w:rsidRDefault="006959EB" w:rsidP="009C6244">
                              <w:pPr>
                                <w:pStyle w:val="Title"/>
                              </w:pPr>
                              <w:r w:rsidRPr="006959EB">
                                <w:rPr>
                                  <w:rStyle w:val="SubtleEmphasis"/>
                                </w:rPr>
                                <w:t xml:space="preserve">Supplier </w:t>
                              </w:r>
                              <w:r w:rsidR="006777FD">
                                <w:rPr>
                                  <w:rStyle w:val="SubtleEmphasis"/>
                                </w:rPr>
                                <w:t xml:space="preserve">Security </w:t>
                              </w:r>
                              <w:r w:rsidRPr="006959EB">
                                <w:rPr>
                                  <w:rStyle w:val="SubtleEmphasis"/>
                                </w:rPr>
                                <w:t>Assurance</w:t>
                              </w:r>
                              <w:r w:rsidR="006777FD">
                                <w:rPr>
                                  <w:rStyle w:val="SubtleEmphasis"/>
                                </w:rPr>
                                <w:t xml:space="preserve"> </w:t>
                              </w:r>
                            </w:p>
                          </w:sdtContent>
                        </w:sdt>
                      </w:sdtContent>
                    </w:sdt>
                    <w:p w14:paraId="000586A2" w14:textId="77777777" w:rsidR="002F6175" w:rsidRDefault="002F6175" w:rsidP="002F6175"/>
                    <w:p w14:paraId="6F0AA8ED" w14:textId="77777777" w:rsidR="009C6244" w:rsidRDefault="009C6244" w:rsidP="002F6175"/>
                    <w:p w14:paraId="06FF6F28" w14:textId="5FBED9C5" w:rsidR="002F6175" w:rsidRPr="001F0541" w:rsidRDefault="002F6175" w:rsidP="001F0541">
                      <w:pPr>
                        <w:rPr>
                          <w:rStyle w:val="Emphasis"/>
                          <w:color w:val="auto"/>
                          <w:sz w:val="80"/>
                          <w:szCs w:val="80"/>
                        </w:rPr>
                      </w:pPr>
                    </w:p>
                    <w:sdt>
                      <w:sdtPr>
                        <w:rPr>
                          <w:rStyle w:val="SubtleEmphasis"/>
                        </w:rPr>
                        <w:id w:val="1742984943"/>
                      </w:sdtPr>
                      <w:sdtEndPr>
                        <w:rPr>
                          <w:rStyle w:val="SubtleEmphasis"/>
                        </w:rPr>
                      </w:sdtEndPr>
                      <w:sdtContent>
                        <w:sdt>
                          <w:sdtPr>
                            <w:rPr>
                              <w:rStyle w:val="SubtleReference"/>
                            </w:rPr>
                            <w:alias w:val="Month Year"/>
                            <w:tag w:val="Month Year"/>
                            <w:id w:val="18219326"/>
                            <w:text/>
                          </w:sdtPr>
                          <w:sdtEndPr>
                            <w:rPr>
                              <w:rStyle w:val="SubtleReference"/>
                            </w:rPr>
                          </w:sdtEndPr>
                          <w:sdtContent>
                            <w:p w14:paraId="105817E4" w14:textId="214ECCF2" w:rsidR="002F6175" w:rsidRPr="006777FD" w:rsidRDefault="001F0541" w:rsidP="002F6175">
                              <w:pPr>
                                <w:rPr>
                                  <w:sz w:val="80"/>
                                  <w:szCs w:val="80"/>
                                </w:rPr>
                              </w:pPr>
                              <w:r>
                                <w:rPr>
                                  <w:rStyle w:val="SubtleReference"/>
                                </w:rPr>
                                <w:t>202</w:t>
                              </w:r>
                              <w:r w:rsidR="005A5066">
                                <w:rPr>
                                  <w:rStyle w:val="SubtleReference"/>
                                </w:rPr>
                                <w:t>3</w:t>
                              </w:r>
                              <w:r w:rsidRPr="007A7973">
                                <w:rPr>
                                  <w:rStyle w:val="SubtleReference"/>
                                </w:rPr>
                                <w:t xml:space="preserve"> </w:t>
                              </w:r>
                            </w:p>
                          </w:sdtContent>
                        </w:sdt>
                      </w:sdtContent>
                    </w:sdt>
                    <w:p w14:paraId="1E994ED0" w14:textId="148935FA" w:rsidR="002F6175" w:rsidRPr="002F6175" w:rsidRDefault="002F6175" w:rsidP="002F6175">
                      <w:pPr>
                        <w:rPr>
                          <w:rStyle w:val="SubtleEmphasi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142D6" w:rsidRPr="00EB273A">
        <w:rPr>
          <w:noProof/>
          <w:lang w:eastAsia="en-GB"/>
        </w:rPr>
        <w:drawing>
          <wp:anchor distT="0" distB="0" distL="114300" distR="114300" simplePos="0" relativeHeight="251658240" behindDoc="0" locked="1" layoutInCell="1" allowOverlap="1" wp14:anchorId="6B5F2268" wp14:editId="7EC7829D">
            <wp:simplePos x="0" y="0"/>
            <wp:positionH relativeFrom="margin">
              <wp:posOffset>-1150620</wp:posOffset>
            </wp:positionH>
            <wp:positionV relativeFrom="margin">
              <wp:posOffset>-800100</wp:posOffset>
            </wp:positionV>
            <wp:extent cx="7555865" cy="6871970"/>
            <wp:effectExtent l="0" t="0" r="6985" b="5080"/>
            <wp:wrapSquare wrapText="bothSides"/>
            <wp:docPr id="1" name="Middle section align top lef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ddle section align top left.png"/>
                    <pic:cNvPicPr/>
                  </pic:nvPicPr>
                  <pic:blipFill>
                    <a:blip r:embed="rId16" r:link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5865" cy="687197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33D4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1C873477" wp14:editId="386A0330">
                <wp:simplePos x="0" y="0"/>
                <wp:positionH relativeFrom="margin">
                  <wp:posOffset>1981200</wp:posOffset>
                </wp:positionH>
                <wp:positionV relativeFrom="margin">
                  <wp:posOffset>8686800</wp:posOffset>
                </wp:positionV>
                <wp:extent cx="4193540" cy="1062355"/>
                <wp:effectExtent l="0" t="0" r="0" b="444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3540" cy="1062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406344311"/>
                              <w:picture/>
                            </w:sdtPr>
                            <w:sdtEndPr/>
                            <w:sdtContent>
                              <w:p w14:paraId="39C83451" w14:textId="77777777" w:rsidR="00E84E74" w:rsidRDefault="000D33D4">
                                <w:r>
                                  <w:rPr>
                                    <w:noProof/>
                                    <w:lang w:eastAsia="en-GB"/>
                                  </w:rPr>
                                  <w:drawing>
                                    <wp:inline distT="0" distB="0" distL="0" distR="0" wp14:anchorId="779C27C6" wp14:editId="36E4CA5D">
                                      <wp:extent cx="4240519" cy="976630"/>
                                      <wp:effectExtent l="0" t="0" r="0" b="0"/>
                                      <wp:docPr id="1777740456" name="Picture 177774045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8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4245889" cy="977867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873477" id="_x0000_s1029" type="#_x0000_t202" style="position:absolute;margin-left:156pt;margin-top:684pt;width:330.2pt;height:83.6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" stroked="f">
                <v:textbox>
                  <w:txbxContent>
                    <w:sdt>
                      <w:sdtPr>
                        <w:id w:val="1406344311"/>
                        <w:picture/>
                      </w:sdtPr>
                      <w:sdtEndPr/>
                      <w:sdtContent>
                        <w:p w14:paraId="39C83451" w14:textId="77777777" w:rsidR="00E84E74" w:rsidRDefault="000D33D4">
                          <w:r>
                            <w:rPr>
                              <w:noProof/>
                              <w:lang w:eastAsia="en-GB"/>
                            </w:rPr>
                            <w:drawing>
                              <wp:inline distT="0" distB="0" distL="0" distR="0" wp14:anchorId="779C27C6" wp14:editId="36E4CA5D">
                                <wp:extent cx="4240519" cy="976630"/>
                                <wp:effectExtent l="0" t="0" r="0" b="0"/>
                                <wp:docPr id="1777740456" name="Picture 177774045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4245889" cy="977867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sdtContent>
                    </w:sdt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FC7A28">
        <w:t xml:space="preserve"> </w:t>
      </w:r>
    </w:p>
    <w:p w14:paraId="71FA2C02" w14:textId="2CDD8CBC" w:rsidR="008C1990" w:rsidRDefault="004D10C9" w:rsidP="00363D16">
      <w:pPr>
        <w:rPr>
          <w:rStyle w:val="Strong"/>
        </w:rPr>
      </w:pPr>
      <w:bookmarkStart w:id="0" w:name="_Hlk75375714"/>
      <w:bookmarkStart w:id="1" w:name="_Toc476225553"/>
      <w:r>
        <w:rPr>
          <w:rStyle w:val="Strong"/>
        </w:rPr>
        <w:lastRenderedPageBreak/>
        <w:t>Security Assurance</w:t>
      </w:r>
      <w:r w:rsidR="008C1990">
        <w:rPr>
          <w:rStyle w:val="Strong"/>
        </w:rPr>
        <w:t xml:space="preserve"> Question</w:t>
      </w:r>
      <w:r>
        <w:rPr>
          <w:rStyle w:val="Strong"/>
        </w:rPr>
        <w:t>naire</w:t>
      </w:r>
    </w:p>
    <w:p w14:paraId="245BBEEB" w14:textId="0E83B50E" w:rsidR="00A84E51" w:rsidRPr="0021710E" w:rsidRDefault="004A13A0" w:rsidP="00A84E51">
      <w:pPr>
        <w:pStyle w:val="ListParagraph"/>
        <w:numPr>
          <w:ilvl w:val="0"/>
          <w:numId w:val="36"/>
        </w:numPr>
        <w:rPr>
          <w:szCs w:val="22"/>
        </w:rPr>
      </w:pPr>
      <w:r w:rsidRPr="003C7CB7">
        <w:rPr>
          <w:szCs w:val="22"/>
        </w:rPr>
        <w:t>Is your organisation ISO-27001 certified?</w:t>
      </w:r>
      <w:r w:rsidR="00A84E51">
        <w:rPr>
          <w:szCs w:val="22"/>
        </w:rPr>
        <w:t xml:space="preserve"> If yes, please provide the certificate.</w:t>
      </w:r>
    </w:p>
    <w:p w14:paraId="18EF16F1" w14:textId="408B2656" w:rsidR="002E182A" w:rsidRPr="003C7CB7" w:rsidRDefault="00905A70" w:rsidP="00900E59">
      <w:pPr>
        <w:pStyle w:val="ListParagraph"/>
        <w:numPr>
          <w:ilvl w:val="0"/>
          <w:numId w:val="36"/>
        </w:numPr>
        <w:rPr>
          <w:szCs w:val="22"/>
        </w:rPr>
      </w:pPr>
      <w:r w:rsidRPr="003C7CB7">
        <w:rPr>
          <w:szCs w:val="22"/>
        </w:rPr>
        <w:t>How does your organisation plan and prepare for a cybersecurity incident? What processes do</w:t>
      </w:r>
      <w:r w:rsidR="00D7037E" w:rsidRPr="003C7CB7">
        <w:rPr>
          <w:szCs w:val="22"/>
        </w:rPr>
        <w:t>es your organisation</w:t>
      </w:r>
      <w:r w:rsidRPr="003C7CB7">
        <w:rPr>
          <w:szCs w:val="22"/>
        </w:rPr>
        <w:t xml:space="preserve"> have in place to respond to an incident?</w:t>
      </w:r>
    </w:p>
    <w:p w14:paraId="373F78BB" w14:textId="2F021EB8" w:rsidR="00194C53" w:rsidRPr="003C7CB7" w:rsidRDefault="00194C53" w:rsidP="00900E59">
      <w:pPr>
        <w:pStyle w:val="ListParagraph"/>
        <w:numPr>
          <w:ilvl w:val="0"/>
          <w:numId w:val="36"/>
        </w:numPr>
        <w:rPr>
          <w:szCs w:val="22"/>
        </w:rPr>
      </w:pPr>
      <w:r w:rsidRPr="003C7CB7">
        <w:rPr>
          <w:szCs w:val="22"/>
        </w:rPr>
        <w:t>How do</w:t>
      </w:r>
      <w:r w:rsidR="00AB5571" w:rsidRPr="003C7CB7">
        <w:rPr>
          <w:szCs w:val="22"/>
        </w:rPr>
        <w:t xml:space="preserve">es </w:t>
      </w:r>
      <w:r w:rsidRPr="003C7CB7">
        <w:rPr>
          <w:szCs w:val="22"/>
        </w:rPr>
        <w:t>you</w:t>
      </w:r>
      <w:r w:rsidR="00AB5571" w:rsidRPr="003C7CB7">
        <w:rPr>
          <w:szCs w:val="22"/>
        </w:rPr>
        <w:t xml:space="preserve">r organisation </w:t>
      </w:r>
      <w:r w:rsidRPr="003C7CB7">
        <w:rPr>
          <w:szCs w:val="22"/>
        </w:rPr>
        <w:t>specifically protect customer information?</w:t>
      </w:r>
    </w:p>
    <w:p w14:paraId="6B7C4AA8" w14:textId="2DFF607E" w:rsidR="00C802E1" w:rsidRPr="003C7CB7" w:rsidRDefault="004A13A0" w:rsidP="008B3CE6">
      <w:pPr>
        <w:pStyle w:val="ListParagraph"/>
        <w:numPr>
          <w:ilvl w:val="0"/>
          <w:numId w:val="36"/>
        </w:numPr>
        <w:rPr>
          <w:szCs w:val="22"/>
        </w:rPr>
      </w:pPr>
      <w:r w:rsidRPr="003C7CB7">
        <w:rPr>
          <w:szCs w:val="22"/>
        </w:rPr>
        <w:t>How do</w:t>
      </w:r>
      <w:r w:rsidR="002E182A" w:rsidRPr="003C7CB7">
        <w:rPr>
          <w:szCs w:val="22"/>
        </w:rPr>
        <w:t xml:space="preserve">es your organisation </w:t>
      </w:r>
      <w:r w:rsidRPr="003C7CB7">
        <w:rPr>
          <w:szCs w:val="22"/>
        </w:rPr>
        <w:t xml:space="preserve">ensure </w:t>
      </w:r>
      <w:r w:rsidR="005E742D" w:rsidRPr="003C7CB7">
        <w:rPr>
          <w:szCs w:val="22"/>
        </w:rPr>
        <w:t xml:space="preserve">the </w:t>
      </w:r>
      <w:r w:rsidRPr="003C7CB7">
        <w:rPr>
          <w:szCs w:val="22"/>
        </w:rPr>
        <w:t xml:space="preserve">protection of </w:t>
      </w:r>
      <w:r w:rsidRPr="003C7CB7">
        <w:rPr>
          <w:i/>
          <w:iCs/>
          <w:szCs w:val="22"/>
        </w:rPr>
        <w:t>data in transit</w:t>
      </w:r>
      <w:r w:rsidRPr="003C7CB7">
        <w:rPr>
          <w:szCs w:val="22"/>
        </w:rPr>
        <w:t xml:space="preserve"> and </w:t>
      </w:r>
      <w:r w:rsidRPr="003C7CB7">
        <w:rPr>
          <w:i/>
          <w:iCs/>
          <w:szCs w:val="22"/>
        </w:rPr>
        <w:t>data at rest</w:t>
      </w:r>
      <w:r w:rsidRPr="003C7CB7">
        <w:rPr>
          <w:szCs w:val="22"/>
        </w:rPr>
        <w:t>?</w:t>
      </w:r>
    </w:p>
    <w:p w14:paraId="3DE0EEAD" w14:textId="0252033A" w:rsidR="00991B89" w:rsidRPr="003C7CB7" w:rsidRDefault="00CB5B79" w:rsidP="008B3CE6">
      <w:pPr>
        <w:pStyle w:val="ListParagraph"/>
        <w:numPr>
          <w:ilvl w:val="0"/>
          <w:numId w:val="36"/>
        </w:numPr>
        <w:rPr>
          <w:szCs w:val="22"/>
        </w:rPr>
      </w:pPr>
      <w:r w:rsidRPr="003C7CB7">
        <w:rPr>
          <w:szCs w:val="22"/>
        </w:rPr>
        <w:t xml:space="preserve">Does your organisation </w:t>
      </w:r>
      <w:r w:rsidR="00991B89" w:rsidRPr="003C7CB7">
        <w:rPr>
          <w:szCs w:val="22"/>
        </w:rPr>
        <w:t>use TLS and SSH certificates to ensure data exchanges are secure?</w:t>
      </w:r>
    </w:p>
    <w:p w14:paraId="609664A7" w14:textId="76A95C16" w:rsidR="00C802E1" w:rsidRPr="003C7CB7" w:rsidRDefault="004A13A0" w:rsidP="00E806E2">
      <w:pPr>
        <w:pStyle w:val="ListParagraph"/>
        <w:numPr>
          <w:ilvl w:val="0"/>
          <w:numId w:val="36"/>
        </w:numPr>
        <w:rPr>
          <w:szCs w:val="22"/>
        </w:rPr>
      </w:pPr>
      <w:r w:rsidRPr="003C7CB7">
        <w:rPr>
          <w:szCs w:val="22"/>
        </w:rPr>
        <w:t>What are the encryption standards followed by your organisation?</w:t>
      </w:r>
    </w:p>
    <w:p w14:paraId="5A3EB56C" w14:textId="73F9AAA9" w:rsidR="00C16744" w:rsidRPr="003C7CB7" w:rsidRDefault="00285EC6" w:rsidP="00E806E2">
      <w:pPr>
        <w:pStyle w:val="ListParagraph"/>
        <w:numPr>
          <w:ilvl w:val="0"/>
          <w:numId w:val="36"/>
        </w:numPr>
        <w:rPr>
          <w:szCs w:val="22"/>
        </w:rPr>
      </w:pPr>
      <w:r w:rsidRPr="003C7CB7">
        <w:rPr>
          <w:szCs w:val="22"/>
        </w:rPr>
        <w:t xml:space="preserve">Does your organisation </w:t>
      </w:r>
      <w:r w:rsidR="00C16744" w:rsidRPr="003C7CB7">
        <w:rPr>
          <w:szCs w:val="22"/>
        </w:rPr>
        <w:t>install security patches for systems, networks, and software?</w:t>
      </w:r>
    </w:p>
    <w:p w14:paraId="09A584DE" w14:textId="517A4C25" w:rsidR="002E182A" w:rsidRPr="003C7CB7" w:rsidRDefault="002E182A" w:rsidP="002E182A">
      <w:pPr>
        <w:pStyle w:val="ListParagraph"/>
        <w:numPr>
          <w:ilvl w:val="0"/>
          <w:numId w:val="36"/>
        </w:numPr>
        <w:rPr>
          <w:szCs w:val="22"/>
        </w:rPr>
      </w:pPr>
      <w:r w:rsidRPr="003C7CB7">
        <w:rPr>
          <w:szCs w:val="22"/>
        </w:rPr>
        <w:t xml:space="preserve">Where is </w:t>
      </w:r>
      <w:r w:rsidR="00260EC5">
        <w:rPr>
          <w:szCs w:val="22"/>
        </w:rPr>
        <w:t>client</w:t>
      </w:r>
      <w:r w:rsidRPr="003C7CB7">
        <w:rPr>
          <w:szCs w:val="22"/>
        </w:rPr>
        <w:t xml:space="preserve"> data stored and how is it protected?</w:t>
      </w:r>
    </w:p>
    <w:p w14:paraId="61F15938" w14:textId="3755F5B9" w:rsidR="00482919" w:rsidRPr="003C7CB7" w:rsidRDefault="00482919" w:rsidP="00482919">
      <w:pPr>
        <w:pStyle w:val="ListParagraph"/>
        <w:numPr>
          <w:ilvl w:val="0"/>
          <w:numId w:val="36"/>
        </w:numPr>
        <w:rPr>
          <w:szCs w:val="22"/>
        </w:rPr>
      </w:pPr>
      <w:r w:rsidRPr="003C7CB7">
        <w:rPr>
          <w:szCs w:val="22"/>
        </w:rPr>
        <w:t xml:space="preserve">Does </w:t>
      </w:r>
      <w:r w:rsidR="00285EC6" w:rsidRPr="003C7CB7">
        <w:rPr>
          <w:szCs w:val="22"/>
        </w:rPr>
        <w:t>your</w:t>
      </w:r>
      <w:r w:rsidRPr="003C7CB7">
        <w:rPr>
          <w:szCs w:val="22"/>
        </w:rPr>
        <w:t xml:space="preserve"> organisation have a </w:t>
      </w:r>
      <w:r w:rsidR="003414A8">
        <w:rPr>
          <w:szCs w:val="22"/>
        </w:rPr>
        <w:t xml:space="preserve">disaster recovery </w:t>
      </w:r>
      <w:proofErr w:type="gramStart"/>
      <w:r w:rsidRPr="003C7CB7">
        <w:rPr>
          <w:szCs w:val="22"/>
        </w:rPr>
        <w:t>policy</w:t>
      </w:r>
      <w:r w:rsidR="003414A8">
        <w:rPr>
          <w:szCs w:val="22"/>
        </w:rPr>
        <w:t>/periodic tests</w:t>
      </w:r>
      <w:proofErr w:type="gramEnd"/>
      <w:r w:rsidR="003414A8">
        <w:rPr>
          <w:szCs w:val="22"/>
        </w:rPr>
        <w:t>? Please provide a copy of the policy and an example.</w:t>
      </w:r>
    </w:p>
    <w:p w14:paraId="41C5573B" w14:textId="5178D906" w:rsidR="00C802E1" w:rsidRPr="003C7CB7" w:rsidRDefault="003F3B90" w:rsidP="00DC5465">
      <w:pPr>
        <w:pStyle w:val="ListParagraph"/>
        <w:numPr>
          <w:ilvl w:val="0"/>
          <w:numId w:val="36"/>
        </w:numPr>
        <w:rPr>
          <w:szCs w:val="22"/>
        </w:rPr>
      </w:pPr>
      <w:r>
        <w:rPr>
          <w:szCs w:val="22"/>
        </w:rPr>
        <w:t>Do you have a data retention policy? Specifically, h</w:t>
      </w:r>
      <w:r w:rsidR="004A13A0" w:rsidRPr="003C7CB7">
        <w:rPr>
          <w:szCs w:val="22"/>
        </w:rPr>
        <w:t xml:space="preserve">ow long is </w:t>
      </w:r>
      <w:r w:rsidR="003414A8">
        <w:rPr>
          <w:szCs w:val="22"/>
        </w:rPr>
        <w:t>client</w:t>
      </w:r>
      <w:r w:rsidR="004A13A0" w:rsidRPr="003C7CB7">
        <w:rPr>
          <w:szCs w:val="22"/>
        </w:rPr>
        <w:t xml:space="preserve"> data stored and how is it made available on</w:t>
      </w:r>
      <w:r w:rsidR="005E742D" w:rsidRPr="003C7CB7">
        <w:rPr>
          <w:szCs w:val="22"/>
        </w:rPr>
        <w:t>-</w:t>
      </w:r>
      <w:r w:rsidR="004A13A0" w:rsidRPr="003C7CB7">
        <w:rPr>
          <w:szCs w:val="22"/>
        </w:rPr>
        <w:t>demand?</w:t>
      </w:r>
      <w:r>
        <w:rPr>
          <w:szCs w:val="22"/>
        </w:rPr>
        <w:t xml:space="preserve"> </w:t>
      </w:r>
    </w:p>
    <w:p w14:paraId="0CAB18C7" w14:textId="24CEB534" w:rsidR="00C802E1" w:rsidRPr="003C7CB7" w:rsidRDefault="004A13A0" w:rsidP="00A52AA7">
      <w:pPr>
        <w:pStyle w:val="ListParagraph"/>
        <w:numPr>
          <w:ilvl w:val="0"/>
          <w:numId w:val="36"/>
        </w:numPr>
        <w:rPr>
          <w:szCs w:val="22"/>
        </w:rPr>
      </w:pPr>
      <w:r w:rsidRPr="003C7CB7">
        <w:rPr>
          <w:szCs w:val="22"/>
        </w:rPr>
        <w:t xml:space="preserve">Please provide evidence of adherence to data protection and privacy regulations (for example EU-GDPR) applicable in the region(s) </w:t>
      </w:r>
      <w:r w:rsidR="00524EED" w:rsidRPr="003C7CB7">
        <w:rPr>
          <w:szCs w:val="22"/>
        </w:rPr>
        <w:t>your organisation</w:t>
      </w:r>
      <w:r w:rsidRPr="003C7CB7">
        <w:rPr>
          <w:szCs w:val="22"/>
        </w:rPr>
        <w:t xml:space="preserve"> </w:t>
      </w:r>
      <w:r w:rsidR="00524EED" w:rsidRPr="003C7CB7">
        <w:rPr>
          <w:szCs w:val="22"/>
        </w:rPr>
        <w:t>operates</w:t>
      </w:r>
      <w:r w:rsidRPr="003C7CB7">
        <w:rPr>
          <w:szCs w:val="22"/>
        </w:rPr>
        <w:t>.</w:t>
      </w:r>
    </w:p>
    <w:p w14:paraId="364C08DD" w14:textId="77777777" w:rsidR="00C802E1" w:rsidRPr="003C7CB7" w:rsidRDefault="004A13A0" w:rsidP="00AD3D80">
      <w:pPr>
        <w:pStyle w:val="ListParagraph"/>
        <w:numPr>
          <w:ilvl w:val="0"/>
          <w:numId w:val="36"/>
        </w:numPr>
        <w:rPr>
          <w:szCs w:val="22"/>
        </w:rPr>
      </w:pPr>
      <w:r w:rsidRPr="003C7CB7">
        <w:rPr>
          <w:szCs w:val="22"/>
        </w:rPr>
        <w:t>Please share your Information Security Policy for review (link or attachment).</w:t>
      </w:r>
    </w:p>
    <w:p w14:paraId="2DC9D3E3" w14:textId="6D874660" w:rsidR="008C1990" w:rsidRDefault="004A13A0" w:rsidP="00AD3D80">
      <w:pPr>
        <w:pStyle w:val="ListParagraph"/>
        <w:numPr>
          <w:ilvl w:val="0"/>
          <w:numId w:val="36"/>
        </w:numPr>
        <w:rPr>
          <w:szCs w:val="22"/>
        </w:rPr>
      </w:pPr>
      <w:r w:rsidRPr="003C7CB7">
        <w:rPr>
          <w:szCs w:val="22"/>
        </w:rPr>
        <w:t>Please provide a Service Level Agreement and Terms of service for review (link or attachment).</w:t>
      </w:r>
      <w:bookmarkEnd w:id="0"/>
      <w:bookmarkEnd w:id="1"/>
    </w:p>
    <w:p w14:paraId="4D048BBA" w14:textId="63565BA3" w:rsidR="00E06BB2" w:rsidRPr="00E06BB2" w:rsidRDefault="00E06BB2" w:rsidP="00E06BB2">
      <w:pPr>
        <w:pStyle w:val="ListParagraph"/>
        <w:numPr>
          <w:ilvl w:val="0"/>
          <w:numId w:val="36"/>
        </w:numPr>
        <w:rPr>
          <w:szCs w:val="22"/>
        </w:rPr>
      </w:pPr>
      <w:r w:rsidRPr="00E06BB2">
        <w:rPr>
          <w:szCs w:val="22"/>
        </w:rPr>
        <w:t>How do you grant and revoke access to systems and data? Do you implement multi-factor authentication for privileged accounts?</w:t>
      </w:r>
    </w:p>
    <w:p w14:paraId="42713051" w14:textId="2DD11BE2" w:rsidR="00E06BB2" w:rsidRPr="00E06BB2" w:rsidRDefault="00E06BB2" w:rsidP="00E06BB2">
      <w:pPr>
        <w:pStyle w:val="ListParagraph"/>
        <w:numPr>
          <w:ilvl w:val="0"/>
          <w:numId w:val="36"/>
        </w:numPr>
        <w:rPr>
          <w:szCs w:val="22"/>
        </w:rPr>
      </w:pPr>
      <w:r w:rsidRPr="00E06BB2">
        <w:rPr>
          <w:szCs w:val="22"/>
        </w:rPr>
        <w:t>Please describe the process for reporting security incidents to our organization promptly and efficiently.</w:t>
      </w:r>
    </w:p>
    <w:p w14:paraId="3501B020" w14:textId="57BD6ACF" w:rsidR="00E06BB2" w:rsidRPr="00E06BB2" w:rsidRDefault="00E06BB2" w:rsidP="00E06BB2">
      <w:pPr>
        <w:pStyle w:val="ListParagraph"/>
        <w:numPr>
          <w:ilvl w:val="0"/>
          <w:numId w:val="36"/>
        </w:numPr>
        <w:rPr>
          <w:szCs w:val="22"/>
        </w:rPr>
      </w:pPr>
      <w:r w:rsidRPr="00E06BB2">
        <w:rPr>
          <w:szCs w:val="22"/>
        </w:rPr>
        <w:t>Do you have a secure and anonymous channel for reporting potential security vulnerabilities or concerns?</w:t>
      </w:r>
    </w:p>
    <w:p w14:paraId="3A3ABF92" w14:textId="23248747" w:rsidR="00E06BB2" w:rsidRPr="00E06BB2" w:rsidRDefault="00E06BB2" w:rsidP="00E06BB2">
      <w:pPr>
        <w:pStyle w:val="ListParagraph"/>
        <w:numPr>
          <w:ilvl w:val="0"/>
          <w:numId w:val="36"/>
        </w:numPr>
        <w:rPr>
          <w:szCs w:val="22"/>
        </w:rPr>
      </w:pPr>
      <w:r w:rsidRPr="00E06BB2">
        <w:rPr>
          <w:szCs w:val="22"/>
        </w:rPr>
        <w:t>Have you conducted any security audits or received compliance certifications from third-party auditors? If yes, please provide the relevant reports.</w:t>
      </w:r>
    </w:p>
    <w:p w14:paraId="3482C9D2" w14:textId="18C18EBF" w:rsidR="00E06BB2" w:rsidRPr="00E06BB2" w:rsidRDefault="00E06BB2" w:rsidP="00E06BB2">
      <w:pPr>
        <w:pStyle w:val="ListParagraph"/>
        <w:numPr>
          <w:ilvl w:val="0"/>
          <w:numId w:val="36"/>
        </w:numPr>
        <w:rPr>
          <w:szCs w:val="22"/>
        </w:rPr>
      </w:pPr>
      <w:r w:rsidRPr="00E06BB2">
        <w:rPr>
          <w:szCs w:val="22"/>
        </w:rPr>
        <w:t>How do you handle data subject access requests and data deletion requests to comply with privacy regulations?</w:t>
      </w:r>
    </w:p>
    <w:p w14:paraId="0077A1BF" w14:textId="432231C9" w:rsidR="00391DAE" w:rsidRPr="003C7CB7" w:rsidRDefault="00E06BB2" w:rsidP="00E06BB2">
      <w:pPr>
        <w:pStyle w:val="ListParagraph"/>
        <w:numPr>
          <w:ilvl w:val="0"/>
          <w:numId w:val="36"/>
        </w:numPr>
        <w:rPr>
          <w:szCs w:val="22"/>
        </w:rPr>
      </w:pPr>
      <w:r w:rsidRPr="00E06BB2">
        <w:rPr>
          <w:szCs w:val="22"/>
        </w:rPr>
        <w:t>What procedures do you have in place for the secure disposal of data, including hardware and media containing sensitive information?</w:t>
      </w:r>
    </w:p>
    <w:sectPr w:rsidR="00391DAE" w:rsidRPr="003C7CB7" w:rsidSect="00A7716D">
      <w:headerReference w:type="first" r:id="rId19"/>
      <w:pgSz w:w="11900" w:h="16840"/>
      <w:pgMar w:top="1440" w:right="1080" w:bottom="1440" w:left="1080" w:header="709" w:footer="709" w:gutter="0"/>
      <w:cols w:space="708"/>
      <w:docGrid w:linePitch="15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496DB" w14:textId="77777777" w:rsidR="002C4C31" w:rsidRDefault="002C4C31" w:rsidP="009142D6">
      <w:pPr>
        <w:spacing w:after="0"/>
      </w:pPr>
      <w:r>
        <w:separator/>
      </w:r>
    </w:p>
  </w:endnote>
  <w:endnote w:type="continuationSeparator" w:id="0">
    <w:p w14:paraId="76A61150" w14:textId="77777777" w:rsidR="002C4C31" w:rsidRDefault="002C4C31" w:rsidP="009142D6">
      <w:pPr>
        <w:spacing w:after="0"/>
      </w:pPr>
      <w:r>
        <w:continuationSeparator/>
      </w:r>
    </w:p>
  </w:endnote>
  <w:endnote w:type="continuationNotice" w:id="1">
    <w:p w14:paraId="185EDED6" w14:textId="77777777" w:rsidR="002C4C31" w:rsidRDefault="002C4C3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6042296"/>
      <w:docPartObj>
        <w:docPartGallery w:val="Page Numbers (Bottom of Page)"/>
        <w:docPartUnique/>
      </w:docPartObj>
    </w:sdtPr>
    <w:sdtEndPr>
      <w:rPr>
        <w:b/>
        <w:color w:val="FF0000"/>
      </w:rPr>
    </w:sdtEndPr>
    <w:sdtContent>
      <w:p w14:paraId="7C64DC9A" w14:textId="45F1379B" w:rsidR="00F5044B" w:rsidRPr="00AC0630" w:rsidRDefault="004A6615" w:rsidP="00AC0630">
        <w:pPr>
          <w:rPr>
            <w:color w:val="FF0000"/>
            <w:sz w:val="18"/>
          </w:rPr>
        </w:pPr>
        <w:r>
          <w:br/>
        </w:r>
        <w:r w:rsidR="00A75012" w:rsidRPr="00E16222">
          <w:rPr>
            <w:b/>
            <w:noProof/>
            <w:color w:val="FF0000"/>
            <w:sz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454408B4" wp14:editId="0F3EC507">
                  <wp:simplePos x="0" y="0"/>
                  <wp:positionH relativeFrom="rightMargin">
                    <wp:posOffset>-393700</wp:posOffset>
                  </wp:positionH>
                  <wp:positionV relativeFrom="bottomMargin">
                    <wp:posOffset>-6350</wp:posOffset>
                  </wp:positionV>
                  <wp:extent cx="571500" cy="895350"/>
                  <wp:effectExtent l="0" t="0" r="0" b="0"/>
                  <wp:wrapNone/>
                  <wp:docPr id="11" name="Rectangle 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715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sz w:val="48"/>
                                  <w:szCs w:val="48"/>
                                </w:rPr>
                                <w:id w:val="-1138953752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EndPr>
                                <w:rPr>
                                  <w:color w:val="3B5A61"/>
                                </w:rPr>
                              </w:sdtEndPr>
                              <w:sdt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3B5A61"/>
                                      <w:sz w:val="48"/>
                                      <w:szCs w:val="48"/>
                                    </w:rPr>
                                    <w:id w:val="-1097015451"/>
                                    <w:docPartObj>
                                      <w:docPartGallery w:val="Page Numbers (Margins)"/>
                                      <w:docPartUnique/>
                                    </w:docPartObj>
                                  </w:sdtPr>
                                  <w:sdtEndPr/>
                                  <w:sdtContent>
                                    <w:p w14:paraId="6B98F200" w14:textId="77777777" w:rsidR="00F5044B" w:rsidRPr="00F5044B" w:rsidRDefault="00F5044B">
                                      <w:pPr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olor w:val="3B5A61"/>
                                          <w:sz w:val="48"/>
                                          <w:szCs w:val="44"/>
                                        </w:rPr>
                                      </w:pPr>
                                      <w:r w:rsidRPr="00F5044B">
                                        <w:rPr>
                                          <w:rFonts w:asciiTheme="minorHAnsi" w:hAnsiTheme="minorHAnsi" w:cs="Times New Roman"/>
                                          <w:color w:val="3B5A61"/>
                                          <w:szCs w:val="22"/>
                                        </w:rPr>
                                        <w:fldChar w:fldCharType="begin"/>
                                      </w:r>
                                      <w:r w:rsidRPr="00F5044B">
                                        <w:rPr>
                                          <w:color w:val="3B5A61"/>
                                        </w:rPr>
                                        <w:instrText xml:space="preserve"> PAGE   \* MERGEFORMAT </w:instrText>
                                      </w:r>
                                      <w:r w:rsidRPr="00F5044B">
                                        <w:rPr>
                                          <w:rFonts w:asciiTheme="minorHAnsi" w:hAnsiTheme="minorHAnsi" w:cs="Times New Roman"/>
                                          <w:color w:val="3B5A61"/>
                                          <w:szCs w:val="22"/>
                                        </w:rPr>
                                        <w:fldChar w:fldCharType="separate"/>
                                      </w:r>
                                      <w:r w:rsidR="00795FC6" w:rsidRPr="00795FC6"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color w:val="3B5A61"/>
                                          <w:sz w:val="48"/>
                                          <w:szCs w:val="48"/>
                                        </w:rPr>
                                        <w:t>4</w:t>
                                      </w:r>
                                      <w:r w:rsidRPr="00F5044B"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color w:val="3B5A61"/>
                                          <w:sz w:val="48"/>
                                          <w:szCs w:val="48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54408B4" id="Rectangle 11" o:spid="_x0000_s1030" style="position:absolute;margin-left:-31pt;margin-top:-.5pt;width:45pt;height:70.5pt;z-index:2516582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" stroked="f">
                  <v:textbox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sz w:val="48"/>
                            <w:szCs w:val="48"/>
                          </w:rPr>
                          <w:id w:val="-1138953752"/>
                          <w:docPartObj>
                            <w:docPartGallery w:val="Page Numbers (Margins)"/>
                            <w:docPartUnique/>
                          </w:docPartObj>
                        </w:sdtPr>
                        <w:sdtEndPr>
                          <w:rPr>
                            <w:color w:val="3B5A61"/>
                          </w:rPr>
                        </w:sdtEndPr>
                        <w:sdt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3B5A61"/>
                                <w:sz w:val="48"/>
                                <w:szCs w:val="48"/>
                              </w:rPr>
                              <w:id w:val="-1097015451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EndPr/>
                            <w:sdtContent>
                              <w:p w14:paraId="6B98F200" w14:textId="77777777" w:rsidR="00F5044B" w:rsidRPr="00F5044B" w:rsidRDefault="00F5044B">
                                <w:pPr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olor w:val="3B5A61"/>
                                    <w:sz w:val="48"/>
                                    <w:szCs w:val="44"/>
                                  </w:rPr>
                                </w:pPr>
                                <w:r w:rsidRPr="00F5044B">
                                  <w:rPr>
                                    <w:rFonts w:asciiTheme="minorHAnsi" w:hAnsiTheme="minorHAnsi" w:cs="Times New Roman"/>
                                    <w:color w:val="3B5A61"/>
                                    <w:szCs w:val="22"/>
                                  </w:rPr>
                                  <w:fldChar w:fldCharType="begin"/>
                                </w:r>
                                <w:r w:rsidRPr="00F5044B">
                                  <w:rPr>
                                    <w:color w:val="3B5A61"/>
                                  </w:rPr>
                                  <w:instrText xml:space="preserve"> PAGE   \* MERGEFORMAT </w:instrText>
                                </w:r>
                                <w:r w:rsidRPr="00F5044B">
                                  <w:rPr>
                                    <w:rFonts w:asciiTheme="minorHAnsi" w:hAnsiTheme="minorHAnsi" w:cs="Times New Roman"/>
                                    <w:color w:val="3B5A61"/>
                                    <w:szCs w:val="22"/>
                                  </w:rPr>
                                  <w:fldChar w:fldCharType="separate"/>
                                </w:r>
                                <w:r w:rsidR="00795FC6" w:rsidRPr="00795FC6"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3B5A61"/>
                                    <w:sz w:val="48"/>
                                    <w:szCs w:val="48"/>
                                  </w:rPr>
                                  <w:t>4</w:t>
                                </w:r>
                                <w:r w:rsidRPr="00F5044B"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3B5A61"/>
                                    <w:sz w:val="48"/>
                                    <w:szCs w:val="48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  <w:r w:rsidR="00AD5EA5" w:rsidRPr="00E16222">
          <w:rPr>
            <w:b/>
            <w:noProof/>
            <w:color w:val="FF0000"/>
            <w:sz w:val="18"/>
            <w:lang w:eastAsia="en-GB"/>
          </w:rPr>
          <w:drawing>
            <wp:anchor distT="0" distB="0" distL="114300" distR="114300" simplePos="0" relativeHeight="251658241" behindDoc="0" locked="1" layoutInCell="1" allowOverlap="1" wp14:anchorId="610DC077" wp14:editId="33EECAC2">
              <wp:simplePos x="0" y="0"/>
              <wp:positionH relativeFrom="margin">
                <wp:posOffset>3056890</wp:posOffset>
              </wp:positionH>
              <wp:positionV relativeFrom="bottomMargin">
                <wp:posOffset>13335</wp:posOffset>
              </wp:positionV>
              <wp:extent cx="3801745" cy="875030"/>
              <wp:effectExtent l="0" t="0" r="0" b="0"/>
              <wp:wrapSquare wrapText="bothSides"/>
              <wp:docPr id="1269684885" name="Picture 126968488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icall suite Master logo rgb 1000 pixels.jpg"/>
                      <pic:cNvPicPr/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801745" cy="8750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CABF5" w14:textId="77777777" w:rsidR="007419FA" w:rsidRDefault="00F5044B" w:rsidP="00F5044B">
    <w:pPr>
      <w:pStyle w:val="Footer"/>
      <w:tabs>
        <w:tab w:val="clear" w:pos="4320"/>
        <w:tab w:val="clear" w:pos="8640"/>
        <w:tab w:val="left" w:pos="7076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17EA4" w14:textId="77777777" w:rsidR="002C4C31" w:rsidRDefault="002C4C31" w:rsidP="009142D6">
      <w:pPr>
        <w:spacing w:after="0"/>
      </w:pPr>
      <w:r>
        <w:separator/>
      </w:r>
    </w:p>
  </w:footnote>
  <w:footnote w:type="continuationSeparator" w:id="0">
    <w:p w14:paraId="4F62459C" w14:textId="77777777" w:rsidR="002C4C31" w:rsidRDefault="002C4C31" w:rsidP="009142D6">
      <w:pPr>
        <w:spacing w:after="0"/>
      </w:pPr>
      <w:r>
        <w:continuationSeparator/>
      </w:r>
    </w:p>
  </w:footnote>
  <w:footnote w:type="continuationNotice" w:id="1">
    <w:p w14:paraId="32C2807D" w14:textId="77777777" w:rsidR="002C4C31" w:rsidRDefault="002C4C3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3B5A61"/>
      </w:rPr>
      <w:id w:val="541797911"/>
      <w:placeholder>
        <w:docPart w:val="DefaultPlaceholder_-1854013440"/>
      </w:placeholder>
    </w:sdtPr>
    <w:sdtEndPr/>
    <w:sdtContent>
      <w:sdt>
        <w:sdtPr>
          <w:rPr>
            <w:color w:val="3B5A61"/>
          </w:rPr>
          <w:alias w:val="Document Title"/>
          <w:tag w:val="Document Title"/>
          <w:id w:val="213866908"/>
          <w:lock w:val="sdtLocked"/>
          <w:placeholder>
            <w:docPart w:val="DefaultPlaceholder_-1854013440"/>
          </w:placeholder>
          <w:text/>
        </w:sdtPr>
        <w:sdtEndPr/>
        <w:sdtContent>
          <w:p w14:paraId="22258B6C" w14:textId="0027235E" w:rsidR="0025441C" w:rsidRPr="0025441C" w:rsidRDefault="003144EC">
            <w:pPr>
              <w:pStyle w:val="Header"/>
              <w:rPr>
                <w:color w:val="3B5A61"/>
              </w:rPr>
            </w:pPr>
            <w:r>
              <w:rPr>
                <w:color w:val="3B5A61"/>
              </w:rPr>
              <w:t>Supplier</w:t>
            </w:r>
            <w:r w:rsidR="00862174">
              <w:rPr>
                <w:color w:val="3B5A61"/>
              </w:rPr>
              <w:t xml:space="preserve"> Security</w:t>
            </w:r>
            <w:r>
              <w:rPr>
                <w:color w:val="3B5A61"/>
              </w:rPr>
              <w:t xml:space="preserve"> Assurance</w:t>
            </w:r>
          </w:p>
        </w:sdtContent>
      </w:sdt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5"/>
      <w:gridCol w:w="2765"/>
      <w:gridCol w:w="2765"/>
    </w:tblGrid>
    <w:tr w:rsidR="0CD43CB8" w14:paraId="773794DC" w14:textId="77777777" w:rsidTr="0CD43CB8">
      <w:tc>
        <w:tcPr>
          <w:tcW w:w="2765" w:type="dxa"/>
        </w:tcPr>
        <w:p w14:paraId="1EA62619" w14:textId="5FD3B16C" w:rsidR="0CD43CB8" w:rsidRDefault="0CD43CB8" w:rsidP="0CD43CB8">
          <w:pPr>
            <w:pStyle w:val="Header"/>
            <w:ind w:left="-115"/>
          </w:pPr>
        </w:p>
      </w:tc>
      <w:tc>
        <w:tcPr>
          <w:tcW w:w="2765" w:type="dxa"/>
        </w:tcPr>
        <w:p w14:paraId="2E83BDB7" w14:textId="716526EA" w:rsidR="0CD43CB8" w:rsidRDefault="0CD43CB8" w:rsidP="0CD43CB8">
          <w:pPr>
            <w:pStyle w:val="Header"/>
            <w:jc w:val="center"/>
          </w:pPr>
        </w:p>
      </w:tc>
      <w:tc>
        <w:tcPr>
          <w:tcW w:w="2765" w:type="dxa"/>
        </w:tcPr>
        <w:p w14:paraId="14365A91" w14:textId="02DD32FA" w:rsidR="0CD43CB8" w:rsidRDefault="0CD43CB8" w:rsidP="0CD43CB8">
          <w:pPr>
            <w:pStyle w:val="Header"/>
            <w:ind w:right="-115"/>
            <w:jc w:val="right"/>
          </w:pPr>
        </w:p>
      </w:tc>
    </w:tr>
  </w:tbl>
  <w:p w14:paraId="2E848494" w14:textId="440FCB1E" w:rsidR="0CD43CB8" w:rsidRDefault="0CD43CB8" w:rsidP="0CD43C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0CD43CB8" w14:paraId="5470CB7B" w14:textId="77777777" w:rsidTr="0CD43CB8">
      <w:tc>
        <w:tcPr>
          <w:tcW w:w="3245" w:type="dxa"/>
        </w:tcPr>
        <w:p w14:paraId="7B7D8C6D" w14:textId="6AFDB58C" w:rsidR="0CD43CB8" w:rsidRDefault="0CD43CB8" w:rsidP="0CD43CB8">
          <w:pPr>
            <w:pStyle w:val="Header"/>
            <w:ind w:left="-115"/>
          </w:pPr>
        </w:p>
      </w:tc>
      <w:tc>
        <w:tcPr>
          <w:tcW w:w="3245" w:type="dxa"/>
        </w:tcPr>
        <w:p w14:paraId="4C3236D9" w14:textId="18F2CC1E" w:rsidR="0CD43CB8" w:rsidRDefault="0CD43CB8" w:rsidP="0CD43CB8">
          <w:pPr>
            <w:pStyle w:val="Header"/>
            <w:jc w:val="center"/>
          </w:pPr>
        </w:p>
      </w:tc>
      <w:tc>
        <w:tcPr>
          <w:tcW w:w="3245" w:type="dxa"/>
        </w:tcPr>
        <w:p w14:paraId="2C28B82B" w14:textId="28E23D4B" w:rsidR="0CD43CB8" w:rsidRDefault="0CD43CB8" w:rsidP="0CD43CB8">
          <w:pPr>
            <w:pStyle w:val="Header"/>
            <w:ind w:right="-115"/>
            <w:jc w:val="right"/>
          </w:pPr>
        </w:p>
      </w:tc>
    </w:tr>
  </w:tbl>
  <w:p w14:paraId="2AF3D145" w14:textId="3F4F1C6C" w:rsidR="0CD43CB8" w:rsidRDefault="0CD43CB8" w:rsidP="0CD43C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6137A"/>
    <w:multiLevelType w:val="hybridMultilevel"/>
    <w:tmpl w:val="52A285DC"/>
    <w:lvl w:ilvl="0" w:tplc="5D5C02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FF0000"/>
      </w:rPr>
    </w:lvl>
    <w:lvl w:ilvl="2" w:tplc="2702F844">
      <w:start w:val="1"/>
      <w:numFmt w:val="lowerRoman"/>
      <w:lvlText w:val="%3."/>
      <w:lvlJc w:val="right"/>
      <w:pPr>
        <w:ind w:left="2160" w:hanging="180"/>
      </w:pPr>
      <w:rPr>
        <w:color w:val="FF0000"/>
      </w:r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D441B"/>
    <w:multiLevelType w:val="hybridMultilevel"/>
    <w:tmpl w:val="5386BA5E"/>
    <w:lvl w:ilvl="0" w:tplc="36A81F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D74AF"/>
    <w:multiLevelType w:val="hybridMultilevel"/>
    <w:tmpl w:val="1F0EA7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FB4FD2"/>
    <w:multiLevelType w:val="hybridMultilevel"/>
    <w:tmpl w:val="190E97FC"/>
    <w:lvl w:ilvl="0" w:tplc="7E7CD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D19C4"/>
    <w:multiLevelType w:val="hybridMultilevel"/>
    <w:tmpl w:val="319ED370"/>
    <w:lvl w:ilvl="0" w:tplc="1E5ADB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FF0000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88B0616"/>
    <w:multiLevelType w:val="hybridMultilevel"/>
    <w:tmpl w:val="C2469834"/>
    <w:lvl w:ilvl="0" w:tplc="82D830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5F7EFC8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FF0000"/>
      </w:rPr>
    </w:lvl>
    <w:lvl w:ilvl="2" w:tplc="A726D78A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  <w:color w:val="FF0000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C53547"/>
    <w:multiLevelType w:val="hybridMultilevel"/>
    <w:tmpl w:val="D658669C"/>
    <w:lvl w:ilvl="0" w:tplc="E46A732C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1723E2"/>
    <w:multiLevelType w:val="hybridMultilevel"/>
    <w:tmpl w:val="3DEE3AA0"/>
    <w:lvl w:ilvl="0" w:tplc="5D5C023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FF0000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C36B01"/>
    <w:multiLevelType w:val="hybridMultilevel"/>
    <w:tmpl w:val="042C66D4"/>
    <w:lvl w:ilvl="0" w:tplc="648A6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491781"/>
    <w:multiLevelType w:val="hybridMultilevel"/>
    <w:tmpl w:val="E51E4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6767F3"/>
    <w:multiLevelType w:val="hybridMultilevel"/>
    <w:tmpl w:val="20CC7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67162"/>
    <w:multiLevelType w:val="hybridMultilevel"/>
    <w:tmpl w:val="F3F0CECC"/>
    <w:lvl w:ilvl="0" w:tplc="648A6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9C5408"/>
    <w:multiLevelType w:val="hybridMultilevel"/>
    <w:tmpl w:val="ED48762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F1938D0"/>
    <w:multiLevelType w:val="hybridMultilevel"/>
    <w:tmpl w:val="94E8F2F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F773F21"/>
    <w:multiLevelType w:val="hybridMultilevel"/>
    <w:tmpl w:val="258239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CE0004"/>
    <w:multiLevelType w:val="hybridMultilevel"/>
    <w:tmpl w:val="A0CC2884"/>
    <w:lvl w:ilvl="0" w:tplc="8FD45954">
      <w:start w:val="1"/>
      <w:numFmt w:val="decimal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38E36DC"/>
    <w:multiLevelType w:val="hybridMultilevel"/>
    <w:tmpl w:val="22A09EFA"/>
    <w:lvl w:ilvl="0" w:tplc="40090005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hint="default"/>
        <w:color w:val="ED1D24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3BA4D36"/>
    <w:multiLevelType w:val="hybridMultilevel"/>
    <w:tmpl w:val="C9AA157E"/>
    <w:lvl w:ilvl="0" w:tplc="8FD45954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1CC4E034">
      <w:start w:val="1"/>
      <w:numFmt w:val="lowerLetter"/>
      <w:lvlText w:val="%2."/>
      <w:lvlJc w:val="left"/>
      <w:pPr>
        <w:ind w:left="1440" w:hanging="360"/>
      </w:pPr>
      <w:rPr>
        <w:color w:val="FF0000"/>
      </w:rPr>
    </w:lvl>
    <w:lvl w:ilvl="2" w:tplc="2702F844">
      <w:start w:val="1"/>
      <w:numFmt w:val="lowerRoman"/>
      <w:lvlText w:val="%3."/>
      <w:lvlJc w:val="right"/>
      <w:pPr>
        <w:ind w:left="2160" w:hanging="180"/>
      </w:pPr>
      <w:rPr>
        <w:color w:val="FF0000"/>
      </w:r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1032FE"/>
    <w:multiLevelType w:val="hybridMultilevel"/>
    <w:tmpl w:val="E8D6DD94"/>
    <w:lvl w:ilvl="0" w:tplc="648A6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3416D0"/>
    <w:multiLevelType w:val="hybridMultilevel"/>
    <w:tmpl w:val="A36AC91A"/>
    <w:lvl w:ilvl="0" w:tplc="648A6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3555476">
    <w:abstractNumId w:val="10"/>
  </w:num>
  <w:num w:numId="2" w16cid:durableId="1030454482">
    <w:abstractNumId w:val="14"/>
  </w:num>
  <w:num w:numId="3" w16cid:durableId="569465720">
    <w:abstractNumId w:val="9"/>
  </w:num>
  <w:num w:numId="4" w16cid:durableId="758521307">
    <w:abstractNumId w:val="16"/>
  </w:num>
  <w:num w:numId="5" w16cid:durableId="715007281">
    <w:abstractNumId w:val="1"/>
  </w:num>
  <w:num w:numId="6" w16cid:durableId="907762855">
    <w:abstractNumId w:val="17"/>
  </w:num>
  <w:num w:numId="7" w16cid:durableId="965890988">
    <w:abstractNumId w:val="2"/>
  </w:num>
  <w:num w:numId="8" w16cid:durableId="1171334200">
    <w:abstractNumId w:val="16"/>
  </w:num>
  <w:num w:numId="9" w16cid:durableId="1583679990">
    <w:abstractNumId w:val="16"/>
  </w:num>
  <w:num w:numId="10" w16cid:durableId="1743218926">
    <w:abstractNumId w:val="12"/>
  </w:num>
  <w:num w:numId="11" w16cid:durableId="1455564022">
    <w:abstractNumId w:val="13"/>
  </w:num>
  <w:num w:numId="12" w16cid:durableId="149255840">
    <w:abstractNumId w:val="16"/>
  </w:num>
  <w:num w:numId="13" w16cid:durableId="434861607">
    <w:abstractNumId w:val="7"/>
  </w:num>
  <w:num w:numId="14" w16cid:durableId="1742871716">
    <w:abstractNumId w:val="4"/>
  </w:num>
  <w:num w:numId="15" w16cid:durableId="204025567">
    <w:abstractNumId w:val="5"/>
  </w:num>
  <w:num w:numId="16" w16cid:durableId="1883177146">
    <w:abstractNumId w:val="16"/>
  </w:num>
  <w:num w:numId="17" w16cid:durableId="1653021446">
    <w:abstractNumId w:val="15"/>
  </w:num>
  <w:num w:numId="18" w16cid:durableId="627515746">
    <w:abstractNumId w:val="16"/>
  </w:num>
  <w:num w:numId="19" w16cid:durableId="549803187">
    <w:abstractNumId w:val="16"/>
  </w:num>
  <w:num w:numId="20" w16cid:durableId="1009216">
    <w:abstractNumId w:val="16"/>
  </w:num>
  <w:num w:numId="21" w16cid:durableId="1717267576">
    <w:abstractNumId w:val="16"/>
  </w:num>
  <w:num w:numId="22" w16cid:durableId="1695374780">
    <w:abstractNumId w:val="0"/>
  </w:num>
  <w:num w:numId="23" w16cid:durableId="52772974">
    <w:abstractNumId w:val="16"/>
  </w:num>
  <w:num w:numId="24" w16cid:durableId="54276977">
    <w:abstractNumId w:val="16"/>
  </w:num>
  <w:num w:numId="25" w16cid:durableId="2064012977">
    <w:abstractNumId w:val="16"/>
  </w:num>
  <w:num w:numId="26" w16cid:durableId="529998697">
    <w:abstractNumId w:val="16"/>
  </w:num>
  <w:num w:numId="27" w16cid:durableId="1083643475">
    <w:abstractNumId w:val="16"/>
  </w:num>
  <w:num w:numId="28" w16cid:durableId="851842207">
    <w:abstractNumId w:val="16"/>
  </w:num>
  <w:num w:numId="29" w16cid:durableId="1960184311">
    <w:abstractNumId w:val="16"/>
  </w:num>
  <w:num w:numId="30" w16cid:durableId="1924297146">
    <w:abstractNumId w:val="3"/>
  </w:num>
  <w:num w:numId="31" w16cid:durableId="1184049790">
    <w:abstractNumId w:val="16"/>
  </w:num>
  <w:num w:numId="32" w16cid:durableId="1601445415">
    <w:abstractNumId w:val="8"/>
  </w:num>
  <w:num w:numId="33" w16cid:durableId="814644866">
    <w:abstractNumId w:val="11"/>
  </w:num>
  <w:num w:numId="34" w16cid:durableId="347753745">
    <w:abstractNumId w:val="19"/>
  </w:num>
  <w:num w:numId="35" w16cid:durableId="1570534451">
    <w:abstractNumId w:val="18"/>
  </w:num>
  <w:num w:numId="36" w16cid:durableId="11673559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5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AYkszcyNzM3NDSyUdpeDU4uLM/DyQAstaAE4WU78sAAAA"/>
  </w:docVars>
  <w:rsids>
    <w:rsidRoot w:val="009142D6"/>
    <w:rsid w:val="00000AF4"/>
    <w:rsid w:val="000012DE"/>
    <w:rsid w:val="00012583"/>
    <w:rsid w:val="00014F29"/>
    <w:rsid w:val="00022BF6"/>
    <w:rsid w:val="000277F3"/>
    <w:rsid w:val="00035B52"/>
    <w:rsid w:val="00055468"/>
    <w:rsid w:val="00065844"/>
    <w:rsid w:val="0007763E"/>
    <w:rsid w:val="00082BFC"/>
    <w:rsid w:val="000A2658"/>
    <w:rsid w:val="000B36DF"/>
    <w:rsid w:val="000B5A4A"/>
    <w:rsid w:val="000C1E35"/>
    <w:rsid w:val="000C2470"/>
    <w:rsid w:val="000C2B6C"/>
    <w:rsid w:val="000D2018"/>
    <w:rsid w:val="000D25BA"/>
    <w:rsid w:val="000D33D4"/>
    <w:rsid w:val="000D7995"/>
    <w:rsid w:val="000E081B"/>
    <w:rsid w:val="000E0EA1"/>
    <w:rsid w:val="000E447F"/>
    <w:rsid w:val="000F090A"/>
    <w:rsid w:val="00101628"/>
    <w:rsid w:val="00106915"/>
    <w:rsid w:val="0012473E"/>
    <w:rsid w:val="00133F7C"/>
    <w:rsid w:val="00137AE4"/>
    <w:rsid w:val="00162395"/>
    <w:rsid w:val="00174C8E"/>
    <w:rsid w:val="0018371B"/>
    <w:rsid w:val="0018711C"/>
    <w:rsid w:val="00191A2B"/>
    <w:rsid w:val="00194C53"/>
    <w:rsid w:val="001A093B"/>
    <w:rsid w:val="001A097F"/>
    <w:rsid w:val="001C09AF"/>
    <w:rsid w:val="001C267C"/>
    <w:rsid w:val="001C2F0F"/>
    <w:rsid w:val="001C2F69"/>
    <w:rsid w:val="001C7B4D"/>
    <w:rsid w:val="001D73C4"/>
    <w:rsid w:val="001E1EBA"/>
    <w:rsid w:val="001F0541"/>
    <w:rsid w:val="00202C17"/>
    <w:rsid w:val="00205BB2"/>
    <w:rsid w:val="00213C4E"/>
    <w:rsid w:val="0021653A"/>
    <w:rsid w:val="0021710E"/>
    <w:rsid w:val="002270F5"/>
    <w:rsid w:val="0025441C"/>
    <w:rsid w:val="00254B18"/>
    <w:rsid w:val="0026063A"/>
    <w:rsid w:val="0026065D"/>
    <w:rsid w:val="0026095F"/>
    <w:rsid w:val="00260EC5"/>
    <w:rsid w:val="00277D73"/>
    <w:rsid w:val="00285EC6"/>
    <w:rsid w:val="002B0887"/>
    <w:rsid w:val="002C2A1B"/>
    <w:rsid w:val="002C4C31"/>
    <w:rsid w:val="002D239F"/>
    <w:rsid w:val="002E0CC6"/>
    <w:rsid w:val="002E182A"/>
    <w:rsid w:val="002F2B64"/>
    <w:rsid w:val="002F6175"/>
    <w:rsid w:val="00300CB7"/>
    <w:rsid w:val="00303199"/>
    <w:rsid w:val="003144EC"/>
    <w:rsid w:val="00330214"/>
    <w:rsid w:val="0033221E"/>
    <w:rsid w:val="003414A8"/>
    <w:rsid w:val="00351831"/>
    <w:rsid w:val="00363D16"/>
    <w:rsid w:val="00364CEE"/>
    <w:rsid w:val="00365B05"/>
    <w:rsid w:val="00370B43"/>
    <w:rsid w:val="00376189"/>
    <w:rsid w:val="0038310F"/>
    <w:rsid w:val="00383854"/>
    <w:rsid w:val="00391DAE"/>
    <w:rsid w:val="003C3F1C"/>
    <w:rsid w:val="003C7CB7"/>
    <w:rsid w:val="003D4569"/>
    <w:rsid w:val="003D50A4"/>
    <w:rsid w:val="003D7FE0"/>
    <w:rsid w:val="003E09C1"/>
    <w:rsid w:val="003E1489"/>
    <w:rsid w:val="003E5766"/>
    <w:rsid w:val="003E6796"/>
    <w:rsid w:val="003F3B90"/>
    <w:rsid w:val="0040216B"/>
    <w:rsid w:val="004139E2"/>
    <w:rsid w:val="00414353"/>
    <w:rsid w:val="00416C53"/>
    <w:rsid w:val="004175C7"/>
    <w:rsid w:val="0042757E"/>
    <w:rsid w:val="004327E9"/>
    <w:rsid w:val="00434B40"/>
    <w:rsid w:val="0047348B"/>
    <w:rsid w:val="00482334"/>
    <w:rsid w:val="00482919"/>
    <w:rsid w:val="004A1028"/>
    <w:rsid w:val="004A13A0"/>
    <w:rsid w:val="004A6615"/>
    <w:rsid w:val="004B5B71"/>
    <w:rsid w:val="004C308D"/>
    <w:rsid w:val="004D10C9"/>
    <w:rsid w:val="004D390A"/>
    <w:rsid w:val="004D495B"/>
    <w:rsid w:val="004E457D"/>
    <w:rsid w:val="004E4D4E"/>
    <w:rsid w:val="004F31D4"/>
    <w:rsid w:val="005146A0"/>
    <w:rsid w:val="0051594F"/>
    <w:rsid w:val="00524EED"/>
    <w:rsid w:val="005341CF"/>
    <w:rsid w:val="005354D8"/>
    <w:rsid w:val="0055383C"/>
    <w:rsid w:val="00562B0C"/>
    <w:rsid w:val="00567C65"/>
    <w:rsid w:val="00573FE6"/>
    <w:rsid w:val="00580D64"/>
    <w:rsid w:val="0059389B"/>
    <w:rsid w:val="005A2B6F"/>
    <w:rsid w:val="005A5066"/>
    <w:rsid w:val="005B4E76"/>
    <w:rsid w:val="005C2BC5"/>
    <w:rsid w:val="005D0C0D"/>
    <w:rsid w:val="005D18EC"/>
    <w:rsid w:val="005D1A6B"/>
    <w:rsid w:val="005E742D"/>
    <w:rsid w:val="005F12C5"/>
    <w:rsid w:val="005F143B"/>
    <w:rsid w:val="005F1BA2"/>
    <w:rsid w:val="005F4F47"/>
    <w:rsid w:val="006075F0"/>
    <w:rsid w:val="0062351E"/>
    <w:rsid w:val="00627FDC"/>
    <w:rsid w:val="0063166F"/>
    <w:rsid w:val="006355B1"/>
    <w:rsid w:val="006443FC"/>
    <w:rsid w:val="006550A7"/>
    <w:rsid w:val="00657DED"/>
    <w:rsid w:val="00660D22"/>
    <w:rsid w:val="00666C6F"/>
    <w:rsid w:val="006777FD"/>
    <w:rsid w:val="00685AAE"/>
    <w:rsid w:val="006959EB"/>
    <w:rsid w:val="006A4645"/>
    <w:rsid w:val="006A7A98"/>
    <w:rsid w:val="006B2B92"/>
    <w:rsid w:val="006B430F"/>
    <w:rsid w:val="006B4C74"/>
    <w:rsid w:val="006D2D29"/>
    <w:rsid w:val="006F2232"/>
    <w:rsid w:val="006F4672"/>
    <w:rsid w:val="00722490"/>
    <w:rsid w:val="00730D37"/>
    <w:rsid w:val="00731D28"/>
    <w:rsid w:val="00731D4D"/>
    <w:rsid w:val="007332D1"/>
    <w:rsid w:val="007419FA"/>
    <w:rsid w:val="00744BF3"/>
    <w:rsid w:val="007576FE"/>
    <w:rsid w:val="007578E2"/>
    <w:rsid w:val="00760E44"/>
    <w:rsid w:val="00780CFC"/>
    <w:rsid w:val="007868E1"/>
    <w:rsid w:val="00795FC6"/>
    <w:rsid w:val="007A1D34"/>
    <w:rsid w:val="007A303D"/>
    <w:rsid w:val="007A5FBB"/>
    <w:rsid w:val="007A7973"/>
    <w:rsid w:val="007D05D9"/>
    <w:rsid w:val="007F4152"/>
    <w:rsid w:val="007F6CB3"/>
    <w:rsid w:val="00802FFE"/>
    <w:rsid w:val="00804228"/>
    <w:rsid w:val="008054A8"/>
    <w:rsid w:val="00810609"/>
    <w:rsid w:val="00811920"/>
    <w:rsid w:val="00814278"/>
    <w:rsid w:val="00820D75"/>
    <w:rsid w:val="008214C9"/>
    <w:rsid w:val="00823100"/>
    <w:rsid w:val="00832C7E"/>
    <w:rsid w:val="00840B88"/>
    <w:rsid w:val="008443AB"/>
    <w:rsid w:val="00851FDA"/>
    <w:rsid w:val="0085365B"/>
    <w:rsid w:val="00862174"/>
    <w:rsid w:val="00862375"/>
    <w:rsid w:val="00894D2D"/>
    <w:rsid w:val="008A3ADC"/>
    <w:rsid w:val="008B1546"/>
    <w:rsid w:val="008B4894"/>
    <w:rsid w:val="008C1990"/>
    <w:rsid w:val="008C26F4"/>
    <w:rsid w:val="008C32A5"/>
    <w:rsid w:val="008C52A0"/>
    <w:rsid w:val="008F3D7A"/>
    <w:rsid w:val="00905A70"/>
    <w:rsid w:val="00907931"/>
    <w:rsid w:val="00910260"/>
    <w:rsid w:val="0091264E"/>
    <w:rsid w:val="009142D6"/>
    <w:rsid w:val="00914F7E"/>
    <w:rsid w:val="00921295"/>
    <w:rsid w:val="009337E7"/>
    <w:rsid w:val="00943A16"/>
    <w:rsid w:val="00950BE1"/>
    <w:rsid w:val="00956E11"/>
    <w:rsid w:val="0096284B"/>
    <w:rsid w:val="00982CA6"/>
    <w:rsid w:val="009913F4"/>
    <w:rsid w:val="00991B89"/>
    <w:rsid w:val="009A44D3"/>
    <w:rsid w:val="009C6244"/>
    <w:rsid w:val="009C76FF"/>
    <w:rsid w:val="009F35EC"/>
    <w:rsid w:val="009F446D"/>
    <w:rsid w:val="00A0017F"/>
    <w:rsid w:val="00A0498C"/>
    <w:rsid w:val="00A111CF"/>
    <w:rsid w:val="00A22D98"/>
    <w:rsid w:val="00A27198"/>
    <w:rsid w:val="00A32300"/>
    <w:rsid w:val="00A341E4"/>
    <w:rsid w:val="00A4011D"/>
    <w:rsid w:val="00A57778"/>
    <w:rsid w:val="00A60012"/>
    <w:rsid w:val="00A6403B"/>
    <w:rsid w:val="00A70692"/>
    <w:rsid w:val="00A75012"/>
    <w:rsid w:val="00A7716D"/>
    <w:rsid w:val="00A82B2D"/>
    <w:rsid w:val="00A84E51"/>
    <w:rsid w:val="00AA3F30"/>
    <w:rsid w:val="00AB2525"/>
    <w:rsid w:val="00AB5571"/>
    <w:rsid w:val="00AC0630"/>
    <w:rsid w:val="00AD123F"/>
    <w:rsid w:val="00AD5EA5"/>
    <w:rsid w:val="00AE1E1F"/>
    <w:rsid w:val="00AF06DC"/>
    <w:rsid w:val="00AF4E4F"/>
    <w:rsid w:val="00B04535"/>
    <w:rsid w:val="00B0571B"/>
    <w:rsid w:val="00B11D83"/>
    <w:rsid w:val="00B23A7D"/>
    <w:rsid w:val="00B23B25"/>
    <w:rsid w:val="00B37E8B"/>
    <w:rsid w:val="00B51440"/>
    <w:rsid w:val="00B7684A"/>
    <w:rsid w:val="00B91546"/>
    <w:rsid w:val="00B927E0"/>
    <w:rsid w:val="00B92D57"/>
    <w:rsid w:val="00B94839"/>
    <w:rsid w:val="00B94C6A"/>
    <w:rsid w:val="00BA3CC9"/>
    <w:rsid w:val="00BB0B12"/>
    <w:rsid w:val="00BB26AF"/>
    <w:rsid w:val="00BB704F"/>
    <w:rsid w:val="00BC246C"/>
    <w:rsid w:val="00BD20E1"/>
    <w:rsid w:val="00BE2341"/>
    <w:rsid w:val="00BE70A4"/>
    <w:rsid w:val="00BF565E"/>
    <w:rsid w:val="00C0534E"/>
    <w:rsid w:val="00C05674"/>
    <w:rsid w:val="00C143CC"/>
    <w:rsid w:val="00C16744"/>
    <w:rsid w:val="00C16B17"/>
    <w:rsid w:val="00C241A0"/>
    <w:rsid w:val="00C403D0"/>
    <w:rsid w:val="00C42255"/>
    <w:rsid w:val="00C55BAB"/>
    <w:rsid w:val="00C60DE8"/>
    <w:rsid w:val="00C62E8F"/>
    <w:rsid w:val="00C664F2"/>
    <w:rsid w:val="00C72B07"/>
    <w:rsid w:val="00C7407D"/>
    <w:rsid w:val="00C74FDB"/>
    <w:rsid w:val="00C7662E"/>
    <w:rsid w:val="00C802E1"/>
    <w:rsid w:val="00C842FB"/>
    <w:rsid w:val="00C858DE"/>
    <w:rsid w:val="00C96EB1"/>
    <w:rsid w:val="00CA303A"/>
    <w:rsid w:val="00CA3141"/>
    <w:rsid w:val="00CA4F82"/>
    <w:rsid w:val="00CB3731"/>
    <w:rsid w:val="00CB4439"/>
    <w:rsid w:val="00CB56DC"/>
    <w:rsid w:val="00CB5B79"/>
    <w:rsid w:val="00CB777A"/>
    <w:rsid w:val="00CC1A1B"/>
    <w:rsid w:val="00CC3889"/>
    <w:rsid w:val="00CE3221"/>
    <w:rsid w:val="00CF2246"/>
    <w:rsid w:val="00CF3CFA"/>
    <w:rsid w:val="00CF6C9D"/>
    <w:rsid w:val="00CF798C"/>
    <w:rsid w:val="00D01DA8"/>
    <w:rsid w:val="00D0491F"/>
    <w:rsid w:val="00D12F37"/>
    <w:rsid w:val="00D13F3D"/>
    <w:rsid w:val="00D13FEF"/>
    <w:rsid w:val="00D20909"/>
    <w:rsid w:val="00D21FD0"/>
    <w:rsid w:val="00D26D02"/>
    <w:rsid w:val="00D31212"/>
    <w:rsid w:val="00D35EF5"/>
    <w:rsid w:val="00D4046F"/>
    <w:rsid w:val="00D44CCD"/>
    <w:rsid w:val="00D60392"/>
    <w:rsid w:val="00D630BF"/>
    <w:rsid w:val="00D64D14"/>
    <w:rsid w:val="00D7037E"/>
    <w:rsid w:val="00D70C67"/>
    <w:rsid w:val="00D72F12"/>
    <w:rsid w:val="00D775E6"/>
    <w:rsid w:val="00D850CC"/>
    <w:rsid w:val="00D851A5"/>
    <w:rsid w:val="00D92AF8"/>
    <w:rsid w:val="00D931D3"/>
    <w:rsid w:val="00DA3DD1"/>
    <w:rsid w:val="00DD1A7E"/>
    <w:rsid w:val="00DE0EA1"/>
    <w:rsid w:val="00DE3E59"/>
    <w:rsid w:val="00E00C0C"/>
    <w:rsid w:val="00E05034"/>
    <w:rsid w:val="00E06BB2"/>
    <w:rsid w:val="00E16222"/>
    <w:rsid w:val="00E23608"/>
    <w:rsid w:val="00E31A05"/>
    <w:rsid w:val="00E32F0A"/>
    <w:rsid w:val="00E432E6"/>
    <w:rsid w:val="00E4606E"/>
    <w:rsid w:val="00E47559"/>
    <w:rsid w:val="00E50328"/>
    <w:rsid w:val="00E54D66"/>
    <w:rsid w:val="00E67308"/>
    <w:rsid w:val="00E84E74"/>
    <w:rsid w:val="00E9036B"/>
    <w:rsid w:val="00E9214E"/>
    <w:rsid w:val="00E94E80"/>
    <w:rsid w:val="00EA3C98"/>
    <w:rsid w:val="00EA7E52"/>
    <w:rsid w:val="00EB240D"/>
    <w:rsid w:val="00EB273A"/>
    <w:rsid w:val="00EB349C"/>
    <w:rsid w:val="00EB50CC"/>
    <w:rsid w:val="00EB5590"/>
    <w:rsid w:val="00EC07A4"/>
    <w:rsid w:val="00EC4623"/>
    <w:rsid w:val="00ED2786"/>
    <w:rsid w:val="00EF44C1"/>
    <w:rsid w:val="00EF4BB6"/>
    <w:rsid w:val="00F06006"/>
    <w:rsid w:val="00F364C7"/>
    <w:rsid w:val="00F42558"/>
    <w:rsid w:val="00F434D2"/>
    <w:rsid w:val="00F5044B"/>
    <w:rsid w:val="00F60CAF"/>
    <w:rsid w:val="00F821D4"/>
    <w:rsid w:val="00F839B1"/>
    <w:rsid w:val="00FA3CEC"/>
    <w:rsid w:val="00FB5B12"/>
    <w:rsid w:val="00FC2455"/>
    <w:rsid w:val="00FC4535"/>
    <w:rsid w:val="00FC7A28"/>
    <w:rsid w:val="00FD360F"/>
    <w:rsid w:val="00FE2304"/>
    <w:rsid w:val="0CD43C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C4D069C"/>
  <w15:docId w15:val="{C87AE709-09D6-4555-AF7F-10550BABC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40D"/>
    <w:rPr>
      <w:rFonts w:ascii="Calibri" w:hAnsi="Calibri"/>
      <w:sz w:val="22"/>
      <w:lang w:val="en-GB"/>
    </w:rPr>
  </w:style>
  <w:style w:type="paragraph" w:styleId="Heading1">
    <w:name w:val="heading 1"/>
    <w:aliases w:val="Heading"/>
    <w:basedOn w:val="Normal"/>
    <w:next w:val="Normal"/>
    <w:link w:val="Heading1Char"/>
    <w:autoRedefine/>
    <w:uiPriority w:val="9"/>
    <w:qFormat/>
    <w:rsid w:val="007D05D9"/>
    <w:pPr>
      <w:keepNext/>
      <w:keepLines/>
      <w:spacing w:before="240" w:after="120"/>
      <w:outlineLvl w:val="0"/>
    </w:pPr>
    <w:rPr>
      <w:rFonts w:eastAsiaTheme="majorEastAsia" w:cstheme="majorBidi"/>
      <w:color w:val="ED1D24"/>
      <w:sz w:val="2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D73C4"/>
    <w:pPr>
      <w:keepNext/>
      <w:keepLines/>
      <w:spacing w:before="240" w:after="120"/>
      <w:outlineLvl w:val="1"/>
    </w:pPr>
    <w:rPr>
      <w:rFonts w:eastAsiaTheme="majorEastAsia" w:cstheme="majorBidi"/>
      <w:color w:val="3B5A6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27E0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olor w:val="3B5A61"/>
    </w:r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qFormat/>
    <w:rsid w:val="004D390A"/>
    <w:pPr>
      <w:outlineLvl w:val="3"/>
    </w:pPr>
    <w:rPr>
      <w:color w:val="auto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42D6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2D6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142D6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142D6"/>
  </w:style>
  <w:style w:type="paragraph" w:styleId="Footer">
    <w:name w:val="footer"/>
    <w:basedOn w:val="Normal"/>
    <w:link w:val="FooterChar"/>
    <w:uiPriority w:val="99"/>
    <w:unhideWhenUsed/>
    <w:rsid w:val="009142D6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142D6"/>
  </w:style>
  <w:style w:type="character" w:styleId="PlaceholderText">
    <w:name w:val="Placeholder Text"/>
    <w:basedOn w:val="DefaultParagraphFont"/>
    <w:uiPriority w:val="99"/>
    <w:semiHidden/>
    <w:rsid w:val="00AF4E4F"/>
    <w:rPr>
      <w:color w:val="808080"/>
    </w:rPr>
  </w:style>
  <w:style w:type="paragraph" w:styleId="Title">
    <w:name w:val="Title"/>
    <w:aliases w:val="Document Title"/>
    <w:basedOn w:val="Normal"/>
    <w:next w:val="Normal"/>
    <w:link w:val="TitleChar"/>
    <w:autoRedefine/>
    <w:uiPriority w:val="10"/>
    <w:rsid w:val="009C6244"/>
    <w:pPr>
      <w:spacing w:after="0"/>
      <w:contextualSpacing/>
    </w:pPr>
    <w:rPr>
      <w:rFonts w:eastAsiaTheme="majorEastAsia" w:cstheme="majorBidi"/>
      <w:b/>
      <w:color w:val="FFFFFF" w:themeColor="background1"/>
      <w:spacing w:val="-10"/>
      <w:kern w:val="28"/>
      <w:sz w:val="86"/>
      <w:szCs w:val="56"/>
    </w:rPr>
  </w:style>
  <w:style w:type="character" w:customStyle="1" w:styleId="TitleChar">
    <w:name w:val="Title Char"/>
    <w:aliases w:val="Document Title Char"/>
    <w:basedOn w:val="DefaultParagraphFont"/>
    <w:link w:val="Title"/>
    <w:uiPriority w:val="10"/>
    <w:rsid w:val="009C6244"/>
    <w:rPr>
      <w:rFonts w:ascii="Calibri" w:eastAsiaTheme="majorEastAsia" w:hAnsi="Calibri" w:cstheme="majorBidi"/>
      <w:b/>
      <w:color w:val="FFFFFF" w:themeColor="background1"/>
      <w:spacing w:val="-10"/>
      <w:kern w:val="28"/>
      <w:sz w:val="86"/>
      <w:szCs w:val="56"/>
    </w:rPr>
  </w:style>
  <w:style w:type="paragraph" w:styleId="Subtitle">
    <w:name w:val="Subtitle"/>
    <w:aliases w:val="Secondary Heading"/>
    <w:basedOn w:val="Normal"/>
    <w:next w:val="Normal"/>
    <w:link w:val="SubtitleChar"/>
    <w:autoRedefine/>
    <w:uiPriority w:val="11"/>
    <w:rsid w:val="009C6244"/>
    <w:pPr>
      <w:numPr>
        <w:ilvl w:val="1"/>
      </w:numPr>
      <w:spacing w:before="120" w:after="120"/>
    </w:pPr>
    <w:rPr>
      <w:spacing w:val="15"/>
      <w:sz w:val="66"/>
      <w:szCs w:val="22"/>
    </w:rPr>
  </w:style>
  <w:style w:type="character" w:customStyle="1" w:styleId="SubtitleChar">
    <w:name w:val="Subtitle Char"/>
    <w:aliases w:val="Secondary Heading Char"/>
    <w:basedOn w:val="DefaultParagraphFont"/>
    <w:link w:val="Subtitle"/>
    <w:uiPriority w:val="11"/>
    <w:rsid w:val="009C6244"/>
    <w:rPr>
      <w:rFonts w:ascii="Calibri" w:hAnsi="Calibri"/>
      <w:spacing w:val="15"/>
      <w:sz w:val="66"/>
      <w:szCs w:val="22"/>
    </w:rPr>
  </w:style>
  <w:style w:type="character" w:styleId="SubtleEmphasis">
    <w:name w:val="Subtle Emphasis"/>
    <w:aliases w:val="Cover Heading"/>
    <w:uiPriority w:val="19"/>
    <w:qFormat/>
    <w:rsid w:val="00894D2D"/>
    <w:rPr>
      <w:sz w:val="80"/>
      <w:szCs w:val="80"/>
    </w:rPr>
  </w:style>
  <w:style w:type="character" w:styleId="Emphasis">
    <w:name w:val="Emphasis"/>
    <w:aliases w:val="Cover Subheading"/>
    <w:uiPriority w:val="20"/>
    <w:qFormat/>
    <w:rsid w:val="008C26F4"/>
    <w:rPr>
      <w:color w:val="FFFFFF" w:themeColor="background1"/>
      <w:sz w:val="64"/>
      <w:szCs w:val="64"/>
    </w:rPr>
  </w:style>
  <w:style w:type="character" w:styleId="IntenseEmphasis">
    <w:name w:val="Intense Emphasis"/>
    <w:aliases w:val="Sub Title"/>
    <w:basedOn w:val="DefaultParagraphFont"/>
    <w:uiPriority w:val="21"/>
    <w:qFormat/>
    <w:rsid w:val="00C0534E"/>
    <w:rPr>
      <w:iCs/>
      <w:color w:val="ED1D24"/>
      <w:sz w:val="44"/>
    </w:rPr>
  </w:style>
  <w:style w:type="character" w:customStyle="1" w:styleId="Heading1Char">
    <w:name w:val="Heading 1 Char"/>
    <w:aliases w:val="Heading Char"/>
    <w:basedOn w:val="DefaultParagraphFont"/>
    <w:link w:val="Heading1"/>
    <w:uiPriority w:val="9"/>
    <w:rsid w:val="007D05D9"/>
    <w:rPr>
      <w:rFonts w:ascii="Calibri" w:eastAsiaTheme="majorEastAsia" w:hAnsi="Calibri" w:cstheme="majorBidi"/>
      <w:color w:val="ED1D24"/>
      <w:sz w:val="26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rsid w:val="00A82B2D"/>
    <w:pPr>
      <w:spacing w:line="259" w:lineRule="auto"/>
      <w:outlineLvl w:val="9"/>
    </w:pPr>
    <w:rPr>
      <w:rFonts w:asciiTheme="majorHAnsi" w:hAnsiTheme="majorHAnsi"/>
      <w:b/>
      <w:color w:val="365F91" w:themeColor="accent1" w:themeShade="BF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82B2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82B2D"/>
    <w:rPr>
      <w:color w:val="0000FF" w:themeColor="hyperlink"/>
      <w:u w:val="single"/>
    </w:rPr>
  </w:style>
  <w:style w:type="table" w:customStyle="1" w:styleId="TableGrid">
    <w:name w:val="TableGrid"/>
    <w:rsid w:val="00A82B2D"/>
    <w:pPr>
      <w:spacing w:after="0"/>
    </w:pPr>
    <w:rPr>
      <w:sz w:val="22"/>
      <w:szCs w:val="22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MarginText">
    <w:name w:val="Margin Text"/>
    <w:basedOn w:val="Normal"/>
    <w:link w:val="MarginTextChar"/>
    <w:uiPriority w:val="99"/>
    <w:rsid w:val="007419FA"/>
    <w:pPr>
      <w:keepNext/>
      <w:adjustRightInd w:val="0"/>
      <w:spacing w:before="240" w:after="120"/>
      <w:ind w:left="142" w:right="11"/>
      <w:jc w:val="both"/>
    </w:pPr>
    <w:rPr>
      <w:rFonts w:ascii="Arial" w:eastAsia="STZhongsong" w:hAnsi="Arial" w:cs="Times New Roman"/>
      <w:sz w:val="18"/>
      <w:szCs w:val="18"/>
      <w:lang w:eastAsia="zh-CN"/>
    </w:rPr>
  </w:style>
  <w:style w:type="character" w:customStyle="1" w:styleId="MarginTextChar">
    <w:name w:val="Margin Text Char"/>
    <w:link w:val="MarginText"/>
    <w:uiPriority w:val="99"/>
    <w:rsid w:val="007419FA"/>
    <w:rPr>
      <w:rFonts w:ascii="Arial" w:eastAsia="STZhongsong" w:hAnsi="Arial" w:cs="Times New Roman"/>
      <w:sz w:val="18"/>
      <w:szCs w:val="18"/>
      <w:lang w:val="en-GB" w:eastAsia="zh-CN"/>
    </w:rPr>
  </w:style>
  <w:style w:type="character" w:styleId="Strong">
    <w:name w:val="Strong"/>
    <w:aliases w:val="Main Title,Grey Main Title"/>
    <w:basedOn w:val="DefaultParagraphFont"/>
    <w:uiPriority w:val="22"/>
    <w:qFormat/>
    <w:rsid w:val="004A1028"/>
    <w:rPr>
      <w:bCs/>
      <w:color w:val="3B5A61"/>
      <w:sz w:val="52"/>
    </w:rPr>
  </w:style>
  <w:style w:type="character" w:customStyle="1" w:styleId="Heading2Char">
    <w:name w:val="Heading 2 Char"/>
    <w:basedOn w:val="DefaultParagraphFont"/>
    <w:link w:val="Heading2"/>
    <w:uiPriority w:val="9"/>
    <w:rsid w:val="001D73C4"/>
    <w:rPr>
      <w:rFonts w:ascii="Calibri" w:eastAsiaTheme="majorEastAsia" w:hAnsi="Calibri" w:cstheme="majorBidi"/>
      <w:color w:val="3B5A61"/>
      <w:sz w:val="26"/>
      <w:szCs w:val="26"/>
      <w:lang w:val="en-GB"/>
    </w:rPr>
  </w:style>
  <w:style w:type="paragraph" w:styleId="NoSpacing">
    <w:name w:val="No Spacing"/>
    <w:aliases w:val="Highlight first para"/>
    <w:basedOn w:val="Normal"/>
    <w:autoRedefine/>
    <w:uiPriority w:val="1"/>
    <w:qFormat/>
    <w:rsid w:val="0007763E"/>
    <w:pPr>
      <w:spacing w:after="240"/>
    </w:pPr>
    <w:rPr>
      <w:sz w:val="26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7A7973"/>
    <w:pPr>
      <w:spacing w:before="200" w:after="160"/>
      <w:ind w:left="567" w:right="567"/>
      <w:jc w:val="center"/>
    </w:pPr>
    <w:rPr>
      <w:b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7973"/>
    <w:rPr>
      <w:rFonts w:ascii="Calibri" w:hAnsi="Calibri"/>
      <w:b/>
      <w:i/>
      <w:iCs/>
      <w:color w:val="404040" w:themeColor="text1" w:themeTint="BF"/>
      <w:sz w:val="22"/>
      <w:lang w:val="en-GB"/>
    </w:rPr>
  </w:style>
  <w:style w:type="paragraph" w:styleId="ListParagraph">
    <w:name w:val="List Paragraph"/>
    <w:aliases w:val="Bulleted List"/>
    <w:basedOn w:val="Normal"/>
    <w:uiPriority w:val="34"/>
    <w:qFormat/>
    <w:rsid w:val="00D775E6"/>
    <w:pPr>
      <w:numPr>
        <w:numId w:val="4"/>
      </w:numPr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25441C"/>
    <w:pPr>
      <w:spacing w:after="100"/>
      <w:ind w:left="220"/>
    </w:pPr>
  </w:style>
  <w:style w:type="table" w:styleId="PlainTable1">
    <w:name w:val="Plain Table 1"/>
    <w:aliases w:val="Template table"/>
    <w:basedOn w:val="TableNormal"/>
    <w:uiPriority w:val="99"/>
    <w:rsid w:val="008C26F4"/>
    <w:pPr>
      <w:spacing w:after="0"/>
    </w:pPr>
    <w:rPr>
      <w:rFonts w:ascii="Calibri" w:hAnsi="Calibri"/>
      <w:sz w:val="20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FFFFFF" w:themeColor="background1"/>
        <w:sz w:val="24"/>
      </w:rPr>
      <w:tblPr/>
      <w:tcPr>
        <w:shd w:val="clear" w:color="auto" w:fill="24373C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pPr>
        <w:jc w:val="left"/>
      </w:pPr>
    </w:tblStylePr>
    <w:tblStylePr w:type="band2Horz">
      <w:pPr>
        <w:jc w:val="left"/>
      </w:pPr>
      <w:rPr>
        <w:rFonts w:ascii="Calibri" w:hAnsi="Calibri"/>
      </w:rPr>
      <w:tblPr/>
      <w:tcPr>
        <w:shd w:val="clear" w:color="auto" w:fill="E7EFF1"/>
      </w:tcPr>
    </w:tblStylePr>
  </w:style>
  <w:style w:type="table" w:styleId="TableGrid0">
    <w:name w:val="Table Grid"/>
    <w:basedOn w:val="TableNormal"/>
    <w:uiPriority w:val="59"/>
    <w:rsid w:val="00CB56D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Reference">
    <w:name w:val="Subtle Reference"/>
    <w:aliases w:val="Cover Date"/>
    <w:basedOn w:val="SubtleEmphasis"/>
    <w:uiPriority w:val="31"/>
    <w:qFormat/>
    <w:rsid w:val="007A7973"/>
    <w:rPr>
      <w:color w:val="FFFFFF" w:themeColor="background1"/>
      <w:sz w:val="44"/>
      <w:szCs w:val="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75E6"/>
    <w:pPr>
      <w:pBdr>
        <w:top w:val="single" w:sz="4" w:space="10" w:color="000000" w:themeColor="text1"/>
        <w:bottom w:val="single" w:sz="4" w:space="10" w:color="000000" w:themeColor="text1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75E6"/>
    <w:rPr>
      <w:rFonts w:ascii="Calibri" w:hAnsi="Calibri"/>
      <w:i/>
      <w:iCs/>
      <w:sz w:val="22"/>
      <w:lang w:val="en-GB"/>
    </w:rPr>
  </w:style>
  <w:style w:type="paragraph" w:customStyle="1" w:styleId="Figure">
    <w:name w:val="Figure"/>
    <w:basedOn w:val="Normal"/>
    <w:link w:val="FigureChar"/>
    <w:qFormat/>
    <w:rsid w:val="00D44CCD"/>
    <w:pPr>
      <w:jc w:val="right"/>
    </w:pPr>
    <w:rPr>
      <w:i/>
    </w:rPr>
  </w:style>
  <w:style w:type="character" w:customStyle="1" w:styleId="Heading3Char">
    <w:name w:val="Heading 3 Char"/>
    <w:basedOn w:val="DefaultParagraphFont"/>
    <w:link w:val="Heading3"/>
    <w:uiPriority w:val="9"/>
    <w:rsid w:val="00B927E0"/>
    <w:rPr>
      <w:rFonts w:asciiTheme="majorHAnsi" w:eastAsiaTheme="majorEastAsia" w:hAnsiTheme="majorHAnsi" w:cstheme="majorBidi"/>
      <w:b/>
      <w:color w:val="3B5A61"/>
      <w:sz w:val="22"/>
      <w:lang w:val="en-GB"/>
    </w:rPr>
  </w:style>
  <w:style w:type="character" w:customStyle="1" w:styleId="FigureChar">
    <w:name w:val="Figure Char"/>
    <w:basedOn w:val="DefaultParagraphFont"/>
    <w:link w:val="Figure"/>
    <w:rsid w:val="00D44CCD"/>
    <w:rPr>
      <w:rFonts w:ascii="Calibri" w:hAnsi="Calibri"/>
      <w:i/>
      <w:sz w:val="22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4D390A"/>
    <w:rPr>
      <w:rFonts w:asciiTheme="majorHAnsi" w:eastAsiaTheme="majorEastAsia" w:hAnsiTheme="majorHAnsi" w:cstheme="majorBidi"/>
      <w:b/>
      <w:sz w:val="22"/>
      <w:u w:val="single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4F31D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330214"/>
    <w:pPr>
      <w:spacing w:after="100"/>
      <w:ind w:left="660"/>
    </w:pPr>
  </w:style>
  <w:style w:type="paragraph" w:styleId="Caption">
    <w:name w:val="caption"/>
    <w:basedOn w:val="Normal"/>
    <w:next w:val="Normal"/>
    <w:uiPriority w:val="35"/>
    <w:unhideWhenUsed/>
    <w:qFormat/>
    <w:rsid w:val="00F42558"/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autoRedefine/>
    <w:uiPriority w:val="99"/>
    <w:unhideWhenUsed/>
    <w:qFormat/>
    <w:rsid w:val="00D630BF"/>
    <w:pPr>
      <w:tabs>
        <w:tab w:val="right" w:leader="dot" w:pos="9730"/>
      </w:tabs>
      <w:spacing w:after="100"/>
    </w:pPr>
    <w:rPr>
      <w:noProof/>
    </w:rPr>
  </w:style>
  <w:style w:type="paragraph" w:styleId="TOAHeading">
    <w:name w:val="toa heading"/>
    <w:basedOn w:val="Normal"/>
    <w:next w:val="Normal"/>
    <w:uiPriority w:val="99"/>
    <w:semiHidden/>
    <w:unhideWhenUsed/>
    <w:rsid w:val="005D0C0D"/>
    <w:pPr>
      <w:spacing w:before="120"/>
    </w:pPr>
    <w:rPr>
      <w:rFonts w:asciiTheme="majorHAnsi" w:eastAsiaTheme="majorEastAsia" w:hAnsiTheme="majorHAnsi" w:cstheme="majorBidi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21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5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file://localhost/Volumes/DH%20store/Work%20In%20Progress/Hilary%20Oliver/Tollring/Tollring%202017/BW271%20Tollring%20Template%20doc%20update/Elements%20for%20Laura/Cover%20elements/Middle%20section%20align%20top%20left.pn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6757C-C459-4D50-B923-4C9584151DA1}"/>
      </w:docPartPr>
      <w:docPartBody>
        <w:p w:rsidR="001F0165" w:rsidRDefault="00EA7E52">
          <w:r w:rsidRPr="0086383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7E52"/>
    <w:rsid w:val="00026339"/>
    <w:rsid w:val="0010779E"/>
    <w:rsid w:val="001F0165"/>
    <w:rsid w:val="001F3F1E"/>
    <w:rsid w:val="00224853"/>
    <w:rsid w:val="00271E69"/>
    <w:rsid w:val="00341E82"/>
    <w:rsid w:val="00350883"/>
    <w:rsid w:val="00491435"/>
    <w:rsid w:val="004A2269"/>
    <w:rsid w:val="00583FDE"/>
    <w:rsid w:val="006371AA"/>
    <w:rsid w:val="006B3B05"/>
    <w:rsid w:val="007B63DE"/>
    <w:rsid w:val="00845D99"/>
    <w:rsid w:val="008A5851"/>
    <w:rsid w:val="008B114B"/>
    <w:rsid w:val="009D4974"/>
    <w:rsid w:val="00A61F80"/>
    <w:rsid w:val="00AB5950"/>
    <w:rsid w:val="00B94869"/>
    <w:rsid w:val="00E233CC"/>
    <w:rsid w:val="00EA7E52"/>
    <w:rsid w:val="00F02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F3F1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seful_x0020_words xmlns="b036ff03-5127-41d3-af96-f0b85d44a39e">Tollring Word Template; Word Template;</Useful_x0020_words>
    <No11_x0020_related xmlns="c82739f3-5f54-4081-a13f-cd72f442f7a5">false</No11_x0020_related>
    <PublishingExpirationDate xmlns="http://schemas.microsoft.com/sharepoint/v3" xsi:nil="true"/>
    <PublishingStartDate xmlns="http://schemas.microsoft.com/sharepoint/v3" xsi:nil="true"/>
    <Directorate xmlns="b036ff03-5127-41d3-af96-f0b85d44a39e">Brand</Directorate>
    <Sub-directorate xmlns="b036ff03-5127-41d3-af96-f0b85d44a39e">Template / Guide</Sub-directorate>
    <_Format xmlns="http://schemas.microsoft.com/sharepoint/v3/fields" xsi:nil="true"/>
    <Archived xmlns="c82739f3-5f54-4081-a13f-cd72f442f7a5"/>
    <Draft xmlns="c82739f3-5f54-4081-a13f-cd72f442f7a5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0A1E2CA1705F4D97CA4EFF2F7FD907" ma:contentTypeVersion="20" ma:contentTypeDescription="Create a new document." ma:contentTypeScope="" ma:versionID="cbf14ebe25321d42ab0775f04040fc9d">
  <xsd:schema xmlns:xsd="http://www.w3.org/2001/XMLSchema" xmlns:xs="http://www.w3.org/2001/XMLSchema" xmlns:p="http://schemas.microsoft.com/office/2006/metadata/properties" xmlns:ns1="http://schemas.microsoft.com/sharepoint/v3" xmlns:ns2="b036ff03-5127-41d3-af96-f0b85d44a39e" xmlns:ns3="c82739f3-5f54-4081-a13f-cd72f442f7a5" xmlns:ns4="http://schemas.microsoft.com/sharepoint/v3/fields" xmlns:ns5="895d4b1a-fe69-4833-8eeb-58cfac9ff681" targetNamespace="http://schemas.microsoft.com/office/2006/metadata/properties" ma:root="true" ma:fieldsID="e9dbc3d4ddd68d06862754d3b6336f60" ns1:_="" ns2:_="" ns3:_="" ns4:_="" ns5:_="">
    <xsd:import namespace="http://schemas.microsoft.com/sharepoint/v3"/>
    <xsd:import namespace="b036ff03-5127-41d3-af96-f0b85d44a39e"/>
    <xsd:import namespace="c82739f3-5f54-4081-a13f-cd72f442f7a5"/>
    <xsd:import namespace="http://schemas.microsoft.com/sharepoint/v3/fields"/>
    <xsd:import namespace="895d4b1a-fe69-4833-8eeb-58cfac9ff68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Directorate" minOccurs="0"/>
                <xsd:element ref="ns2:Sub-directorate" minOccurs="0"/>
                <xsd:element ref="ns2:Useful_x0020_words" minOccurs="0"/>
                <xsd:element ref="ns3:No11_x0020_related" minOccurs="0"/>
                <xsd:element ref="ns4:_Format" minOccurs="0"/>
                <xsd:element ref="ns3:Archived" minOccurs="0"/>
                <xsd:element ref="ns3:Draft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5:SharedWithUsers" minOccurs="0"/>
                <xsd:element ref="ns5:SharedWithDetail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6ff03-5127-41d3-af96-f0b85d44a39e" elementFormDefault="qualified">
    <xsd:import namespace="http://schemas.microsoft.com/office/2006/documentManagement/types"/>
    <xsd:import namespace="http://schemas.microsoft.com/office/infopath/2007/PartnerControls"/>
    <xsd:element name="Directorate" ma:index="10" nillable="true" ma:displayName="Directorate" ma:format="RadioButtons" ma:internalName="Directorate">
      <xsd:simpleType>
        <xsd:restriction base="dms:Choice">
          <xsd:enumeration value="Brand"/>
          <xsd:enumeration value="Corporate"/>
          <xsd:enumeration value="Personnel"/>
        </xsd:restriction>
      </xsd:simpleType>
    </xsd:element>
    <xsd:element name="Sub-directorate" ma:index="11" nillable="true" ma:displayName="Sub-directorate" ma:format="RadioButtons" ma:internalName="Sub_x002d_directorate">
      <xsd:simpleType>
        <xsd:restriction base="dms:Choice">
          <xsd:enumeration value="Corporate Travel"/>
          <xsd:enumeration value="CRM"/>
          <xsd:enumeration value="ISO"/>
          <xsd:enumeration value="IT"/>
          <xsd:enumeration value="Legal"/>
          <xsd:enumeration value="Press Cutting"/>
          <xsd:enumeration value="Press Release"/>
          <xsd:enumeration value="Template / Guide"/>
        </xsd:restriction>
      </xsd:simpleType>
    </xsd:element>
    <xsd:element name="Useful_x0020_words" ma:index="12" nillable="true" ma:displayName="Useful words" ma:internalName="Useful_x0020_word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2739f3-5f54-4081-a13f-cd72f442f7a5" elementFormDefault="qualified">
    <xsd:import namespace="http://schemas.microsoft.com/office/2006/documentManagement/types"/>
    <xsd:import namespace="http://schemas.microsoft.com/office/infopath/2007/PartnerControls"/>
    <xsd:element name="No11_x0020_related" ma:index="13" nillable="true" ma:displayName="No11 related" ma:default="0" ma:internalName="No11_x0020_related">
      <xsd:simpleType>
        <xsd:restriction base="dms:Boolean"/>
      </xsd:simpleType>
    </xsd:element>
    <xsd:element name="Archived" ma:index="15" nillable="true" ma:displayName="Archived" ma:internalName="Archive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Yes"/>
                  </xsd:restriction>
                </xsd:simpleType>
              </xsd:element>
            </xsd:sequence>
          </xsd:extension>
        </xsd:complexContent>
      </xsd:complexType>
    </xsd:element>
    <xsd:element name="Draft" ma:index="16" nillable="true" ma:displayName="Draft" ma:internalName="Draft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Yes"/>
                  </xsd:restriction>
                </xsd:simpleType>
              </xsd:element>
            </xsd:sequence>
          </xsd:extension>
        </xsd:complexContent>
      </xsd:complexType>
    </xsd:element>
    <xsd:element name="MediaServiceMetadata" ma:index="1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Format" ma:index="14" nillable="true" ma:displayName="Format" ma:description="Media-type, file format or dimensions" ma:format="Dropdown" ma:internalName="_Format">
      <xsd:simpleType>
        <xsd:restriction base="dms:Choice">
          <xsd:enumeration value="Draft"/>
          <xsd:enumeration value="Publish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5d4b1a-fe69-4833-8eeb-58cfac9ff681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ACD0CF-8EAC-4E6B-BC80-D17588CD07D2}">
  <ds:schemaRefs>
    <ds:schemaRef ds:uri="http://schemas.microsoft.com/office/2006/metadata/properties"/>
    <ds:schemaRef ds:uri="http://schemas.microsoft.com/office/infopath/2007/PartnerControls"/>
    <ds:schemaRef ds:uri="b036ff03-5127-41d3-af96-f0b85d44a39e"/>
    <ds:schemaRef ds:uri="c82739f3-5f54-4081-a13f-cd72f442f7a5"/>
    <ds:schemaRef ds:uri="http://schemas.microsoft.com/sharepoint/v3"/>
    <ds:schemaRef ds:uri="http://schemas.microsoft.com/sharepoint/v3/fields"/>
  </ds:schemaRefs>
</ds:datastoreItem>
</file>

<file path=customXml/itemProps2.xml><?xml version="1.0" encoding="utf-8"?>
<ds:datastoreItem xmlns:ds="http://schemas.openxmlformats.org/officeDocument/2006/customXml" ds:itemID="{E6B10705-4FDD-4F91-9B37-C9DF0B54EC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F38464-B3DC-4807-BB9E-76978AFE696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004002D-D273-44C3-BAB0-4E32C22B64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036ff03-5127-41d3-af96-f0b85d44a39e"/>
    <ds:schemaRef ds:uri="c82739f3-5f54-4081-a13f-cd72f442f7a5"/>
    <ds:schemaRef ds:uri="http://schemas.microsoft.com/sharepoint/v3/fields"/>
    <ds:schemaRef ds:uri="895d4b1a-fe69-4833-8eeb-58cfac9ff6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 Tollring</vt:lpstr>
    </vt:vector>
  </TitlesOfParts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llring Supplier Security Assurance Questionnaire</dc:title>
  <dc:subject/>
  <dc:creator>purujeet.parida@tollring.com;abhas.mahawar@tollring.com</dc:creator>
  <cp:keywords/>
  <dc:description/>
  <cp:lastModifiedBy>Siddharth Kaushik</cp:lastModifiedBy>
  <cp:revision>2</cp:revision>
  <dcterms:created xsi:type="dcterms:W3CDTF">2023-07-27T10:53:00Z</dcterms:created>
  <dcterms:modified xsi:type="dcterms:W3CDTF">2023-07-27T10:53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0A1E2CA1705F4D97CA4EFF2F7FD907</vt:lpwstr>
  </property>
  <property fmtid="{D5CDD505-2E9C-101B-9397-08002B2CF9AE}" pid="3" name="AuthorIds_UIVersion_5632">
    <vt:lpwstr>19</vt:lpwstr>
  </property>
  <property fmtid="{D5CDD505-2E9C-101B-9397-08002B2CF9AE}" pid="4" name="AuthorIds_UIVersion_6144">
    <vt:lpwstr>419</vt:lpwstr>
  </property>
</Properties>
</file>